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6B6D7E" w14:textId="7700F15C" w:rsidR="005A3C19" w:rsidRPr="00894DAA" w:rsidRDefault="005A3C19" w:rsidP="005A3C19">
      <w:pPr>
        <w:rPr>
          <w:rFonts w:cstheme="minorHAnsi"/>
          <w:b/>
          <w:bCs/>
        </w:rPr>
      </w:pPr>
      <w:bookmarkStart w:id="0" w:name="_GoBack"/>
      <w:bookmarkEnd w:id="0"/>
      <w:r w:rsidRPr="00894DAA">
        <w:rPr>
          <w:rFonts w:cstheme="minorHAnsi"/>
          <w:b/>
          <w:bCs/>
        </w:rPr>
        <w:t>STUDIJNÍ LITERATURA KE STUDIU DĚJIN XX. STOLETÍ</w:t>
      </w:r>
    </w:p>
    <w:p w14:paraId="1DC8CFD9" w14:textId="77777777" w:rsidR="004A2EE8" w:rsidRPr="00894DAA" w:rsidRDefault="004A2EE8" w:rsidP="005A3C19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Čím tento seznam je:</w:t>
      </w:r>
    </w:p>
    <w:p w14:paraId="7A384A08" w14:textId="3A414EBA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Pracovní pomůckou poskytující přehled vybraných základních příruček ke </w:t>
      </w:r>
      <w:r w:rsidRPr="00894DAA">
        <w:rPr>
          <w:rFonts w:cstheme="minorHAnsi"/>
          <w:b/>
          <w:bCs/>
        </w:rPr>
        <w:t>studiu</w:t>
      </w:r>
      <w:r w:rsidRPr="00894DAA">
        <w:rPr>
          <w:rFonts w:cstheme="minorHAnsi"/>
        </w:rPr>
        <w:t xml:space="preserve"> českých/československých a obecných dějin XX století.</w:t>
      </w:r>
    </w:p>
    <w:p w14:paraId="54D37C82" w14:textId="76760DE8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Zdaleka ne vyčerpávajícím</w:t>
      </w:r>
      <w:r w:rsidR="00894DAA" w:rsidRPr="00894DAA">
        <w:rPr>
          <w:rFonts w:cstheme="minorHAnsi"/>
        </w:rPr>
        <w:t>,</w:t>
      </w:r>
      <w:r w:rsidRPr="00894DAA">
        <w:rPr>
          <w:rFonts w:cstheme="minorHAnsi"/>
        </w:rPr>
        <w:t xml:space="preserve"> otevřeným seznamem literatury k českým a evropským dějinám ilustrujícím</w:t>
      </w:r>
      <w:r w:rsidR="0006641F" w:rsidRPr="00894DAA">
        <w:rPr>
          <w:rFonts w:cstheme="minorHAnsi"/>
        </w:rPr>
        <w:t>,</w:t>
      </w:r>
      <w:r w:rsidRPr="00894DAA">
        <w:rPr>
          <w:rFonts w:cstheme="minorHAnsi"/>
        </w:rPr>
        <w:t xml:space="preserve"> zejména v případě českých dějin, důležitá témata a přístupy k dějinám XX. století.</w:t>
      </w:r>
    </w:p>
    <w:p w14:paraId="35FB3262" w14:textId="097C9760" w:rsidR="004A2EE8" w:rsidRPr="00894DAA" w:rsidRDefault="004A2EE8" w:rsidP="005A3C19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Čím tento seznam není:</w:t>
      </w:r>
    </w:p>
    <w:p w14:paraId="0BC7FA45" w14:textId="289D7EAB" w:rsidR="0006641F" w:rsidRPr="00894DAA" w:rsidRDefault="0006641F" w:rsidP="005A3C19">
      <w:pPr>
        <w:rPr>
          <w:rFonts w:cstheme="minorHAnsi"/>
        </w:rPr>
      </w:pPr>
      <w:r w:rsidRPr="00894DAA">
        <w:rPr>
          <w:rFonts w:cstheme="minorHAnsi"/>
        </w:rPr>
        <w:t>Podkladem pro samoúčelné memorování zde uvedených titulů.</w:t>
      </w:r>
      <w:r w:rsidR="00894DAA" w:rsidRPr="00894DAA">
        <w:rPr>
          <w:rFonts w:cstheme="minorHAnsi"/>
        </w:rPr>
        <w:t xml:space="preserve"> </w:t>
      </w:r>
    </w:p>
    <w:p w14:paraId="3D113505" w14:textId="1B8D83A0" w:rsidR="00894DAA" w:rsidRPr="00894DAA" w:rsidRDefault="00894DAA" w:rsidP="005A3C19">
      <w:pPr>
        <w:rPr>
          <w:rFonts w:cstheme="minorHAnsi"/>
        </w:rPr>
      </w:pPr>
      <w:r w:rsidRPr="00894DAA">
        <w:rPr>
          <w:rFonts w:cstheme="minorHAnsi"/>
        </w:rPr>
        <w:t>Přesně ohraničenou sumou znalostí, jejichž absorbování směníte za kredity.</w:t>
      </w:r>
    </w:p>
    <w:p w14:paraId="69A865E8" w14:textId="3BCDF58B" w:rsidR="004A2EE8" w:rsidRPr="00894DAA" w:rsidRDefault="004A2EE8" w:rsidP="005A3C19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Jak se připravit k souborné zkoušce</w:t>
      </w:r>
      <w:r w:rsidR="0006641F" w:rsidRPr="00894DAA">
        <w:rPr>
          <w:rFonts w:cstheme="minorHAnsi"/>
          <w:b/>
          <w:bCs/>
        </w:rPr>
        <w:t xml:space="preserve"> z XX. století</w:t>
      </w:r>
      <w:r w:rsidR="00A067AF">
        <w:rPr>
          <w:rFonts w:cstheme="minorHAnsi"/>
          <w:b/>
          <w:bCs/>
        </w:rPr>
        <w:t>,</w:t>
      </w:r>
      <w:r w:rsidRPr="00894DAA">
        <w:rPr>
          <w:rFonts w:cstheme="minorHAnsi"/>
          <w:b/>
          <w:bCs/>
        </w:rPr>
        <w:t xml:space="preserve"> pokud jde o přehled bádání a orientaci v produkci ke XX. století?</w:t>
      </w:r>
    </w:p>
    <w:p w14:paraId="43038B7D" w14:textId="2A008368" w:rsidR="004A2EE8" w:rsidRPr="00894DAA" w:rsidRDefault="0006641F" w:rsidP="005A3C19">
      <w:pPr>
        <w:rPr>
          <w:rFonts w:cstheme="minorHAnsi"/>
        </w:rPr>
      </w:pPr>
      <w:r w:rsidRPr="00894DAA">
        <w:rPr>
          <w:rFonts w:cstheme="minorHAnsi"/>
          <w:b/>
          <w:bCs/>
        </w:rPr>
        <w:t>Studiem</w:t>
      </w:r>
      <w:r w:rsidRPr="00894DAA">
        <w:rPr>
          <w:rFonts w:cstheme="minorHAnsi"/>
        </w:rPr>
        <w:t>! To na vysoké škole spočívá p</w:t>
      </w:r>
      <w:r w:rsidR="004A2EE8" w:rsidRPr="00894DAA">
        <w:rPr>
          <w:rFonts w:cstheme="minorHAnsi"/>
        </w:rPr>
        <w:t xml:space="preserve">ředevším </w:t>
      </w:r>
      <w:r w:rsidRPr="00894DAA">
        <w:rPr>
          <w:rFonts w:cstheme="minorHAnsi"/>
        </w:rPr>
        <w:t xml:space="preserve">v </w:t>
      </w:r>
      <w:r w:rsidR="004A2EE8" w:rsidRPr="00894DAA">
        <w:rPr>
          <w:rFonts w:cstheme="minorHAnsi"/>
        </w:rPr>
        <w:t>průběžn</w:t>
      </w:r>
      <w:r w:rsidRPr="00894DAA">
        <w:rPr>
          <w:rFonts w:cstheme="minorHAnsi"/>
        </w:rPr>
        <w:t>ém</w:t>
      </w:r>
      <w:r w:rsidR="004A2EE8" w:rsidRPr="00894DAA">
        <w:rPr>
          <w:rFonts w:cstheme="minorHAnsi"/>
        </w:rPr>
        <w:t xml:space="preserve"> sledování základních odborných časopisů včetně </w:t>
      </w:r>
      <w:r w:rsidRPr="00894DAA">
        <w:rPr>
          <w:rFonts w:cstheme="minorHAnsi"/>
        </w:rPr>
        <w:t xml:space="preserve">jejich </w:t>
      </w:r>
      <w:r w:rsidR="004A2EE8" w:rsidRPr="00894DAA">
        <w:rPr>
          <w:rFonts w:cstheme="minorHAnsi"/>
        </w:rPr>
        <w:t xml:space="preserve">recenzních rubrik, </w:t>
      </w:r>
      <w:r w:rsidRPr="00894DAA">
        <w:rPr>
          <w:rFonts w:cstheme="minorHAnsi"/>
        </w:rPr>
        <w:t xml:space="preserve">ve </w:t>
      </w:r>
      <w:r w:rsidR="004A2EE8" w:rsidRPr="00894DAA">
        <w:rPr>
          <w:rFonts w:cstheme="minorHAnsi"/>
        </w:rPr>
        <w:t>vlastní rešerš</w:t>
      </w:r>
      <w:r w:rsidRPr="00894DAA">
        <w:rPr>
          <w:rFonts w:cstheme="minorHAnsi"/>
        </w:rPr>
        <w:t>ní činnosti při zdolávání seminárních prací a referátů</w:t>
      </w:r>
      <w:r w:rsidR="00894DAA" w:rsidRPr="00894DAA">
        <w:rPr>
          <w:rFonts w:cstheme="minorHAnsi"/>
        </w:rPr>
        <w:t>,</w:t>
      </w:r>
      <w:r w:rsidR="004A2EE8" w:rsidRPr="00894DAA">
        <w:rPr>
          <w:rFonts w:cstheme="minorHAnsi"/>
        </w:rPr>
        <w:t xml:space="preserve"> a </w:t>
      </w:r>
      <w:r w:rsidRPr="00894DAA">
        <w:rPr>
          <w:rFonts w:cstheme="minorHAnsi"/>
        </w:rPr>
        <w:t>hlavně v četbě</w:t>
      </w:r>
      <w:r w:rsidR="004A2EE8" w:rsidRPr="00894DAA">
        <w:rPr>
          <w:rFonts w:cstheme="minorHAnsi"/>
        </w:rPr>
        <w:t xml:space="preserve"> studií a monografií</w:t>
      </w:r>
      <w:r w:rsidRPr="00894DAA">
        <w:rPr>
          <w:rFonts w:cstheme="minorHAnsi"/>
        </w:rPr>
        <w:t>. Tento seznam obsahuje celou řadu zajímavých titulů.</w:t>
      </w:r>
    </w:p>
    <w:p w14:paraId="066F1487" w14:textId="5DF5DA8B" w:rsidR="00FD4FF3" w:rsidRPr="00A067AF" w:rsidRDefault="00A067AF" w:rsidP="00296E67">
      <w:pPr>
        <w:rPr>
          <w:rFonts w:cstheme="minorHAnsi"/>
        </w:rPr>
      </w:pPr>
      <w:r w:rsidRPr="00A067AF">
        <w:rPr>
          <w:rFonts w:cstheme="minorHAnsi"/>
        </w:rPr>
        <w:t>Seznam ponechávám</w:t>
      </w:r>
      <w:r>
        <w:rPr>
          <w:rFonts w:cstheme="minorHAnsi"/>
        </w:rPr>
        <w:t>e</w:t>
      </w:r>
      <w:r w:rsidRPr="00A067AF">
        <w:rPr>
          <w:rFonts w:cstheme="minorHAnsi"/>
        </w:rPr>
        <w:t xml:space="preserve"> ve formátu MS Word</w:t>
      </w:r>
      <w:r>
        <w:rPr>
          <w:rFonts w:cstheme="minorHAnsi"/>
        </w:rPr>
        <w:t xml:space="preserve">, abyste jej mohli sami editovat, doplňovat nebo strukturovat podle období, témat či přístupů. I to je způsob, jak při </w:t>
      </w:r>
      <w:r w:rsidRPr="00A067AF">
        <w:rPr>
          <w:rFonts w:cstheme="minorHAnsi"/>
          <w:b/>
          <w:bCs/>
        </w:rPr>
        <w:t>studiu</w:t>
      </w:r>
      <w:r>
        <w:rPr>
          <w:rFonts w:cstheme="minorHAnsi"/>
        </w:rPr>
        <w:t xml:space="preserve"> se seznamem pracovat.</w:t>
      </w:r>
    </w:p>
    <w:p w14:paraId="38EE6BEA" w14:textId="2DAEC4C1" w:rsidR="00A067AF" w:rsidRDefault="00A067AF" w:rsidP="00296E67">
      <w:pPr>
        <w:rPr>
          <w:rFonts w:cstheme="minorHAnsi"/>
          <w:b/>
          <w:bCs/>
        </w:rPr>
      </w:pPr>
    </w:p>
    <w:p w14:paraId="24BEEFC4" w14:textId="4C00E8E6" w:rsidR="00A067AF" w:rsidRDefault="00A067AF" w:rsidP="00296E67">
      <w:pPr>
        <w:rPr>
          <w:rFonts w:cstheme="minorHAnsi"/>
          <w:b/>
          <w:bCs/>
        </w:rPr>
      </w:pPr>
    </w:p>
    <w:p w14:paraId="59F3B052" w14:textId="77777777" w:rsidR="00A067AF" w:rsidRPr="00894DAA" w:rsidRDefault="00A067AF" w:rsidP="00296E67">
      <w:pPr>
        <w:rPr>
          <w:rFonts w:cstheme="minorHAnsi"/>
          <w:b/>
          <w:bCs/>
        </w:rPr>
      </w:pPr>
    </w:p>
    <w:p w14:paraId="19349789" w14:textId="1D69FF2D" w:rsidR="00296E67" w:rsidRPr="00894DAA" w:rsidRDefault="00296E67" w:rsidP="00296E67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Encyklopedie a příručky:</w:t>
      </w:r>
    </w:p>
    <w:p w14:paraId="069D18CF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Churaň, M. a kol.: Kdo byl kdo v našich dějinách ve 20. století. Praha 1994</w:t>
      </w:r>
    </w:p>
    <w:p w14:paraId="53CD7E3C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Krieger</w:t>
      </w:r>
      <w:proofErr w:type="spellEnd"/>
      <w:r w:rsidRPr="00894DAA">
        <w:rPr>
          <w:rFonts w:cstheme="minorHAnsi"/>
        </w:rPr>
        <w:t>, J.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 xml:space="preserve">.): Oxfordský slovník světové politiky. Praha 2000. </w:t>
      </w:r>
    </w:p>
    <w:p w14:paraId="0D70B71D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Pečenka, M., Luňák, P. a kol.: Encyklopedie moderní historie. Praha 1995.</w:t>
      </w:r>
    </w:p>
    <w:p w14:paraId="382D9BEB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Teed</w:t>
      </w:r>
      <w:proofErr w:type="spellEnd"/>
      <w:r w:rsidRPr="00894DAA">
        <w:rPr>
          <w:rFonts w:cstheme="minorHAnsi"/>
        </w:rPr>
        <w:t>, P.: Moderní oxfordský slovník 20. století. Praha 1994.</w:t>
      </w:r>
    </w:p>
    <w:p w14:paraId="48C34BAE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Vykoupil, L.: Slovník českých dějin. Brno 2000.</w:t>
      </w:r>
    </w:p>
    <w:p w14:paraId="4FD508AA" w14:textId="77777777" w:rsidR="00CC703A" w:rsidRPr="00894DAA" w:rsidRDefault="00CC703A" w:rsidP="00CC703A">
      <w:pPr>
        <w:rPr>
          <w:rFonts w:cstheme="minorHAnsi"/>
          <w:b/>
          <w:bCs/>
        </w:rPr>
      </w:pPr>
    </w:p>
    <w:p w14:paraId="66342F1B" w14:textId="28F811F1" w:rsidR="00CC703A" w:rsidRPr="00894DAA" w:rsidRDefault="00CC703A" w:rsidP="00CC703A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Metody a teorie</w:t>
      </w:r>
    </w:p>
    <w:p w14:paraId="7AFFFCD7" w14:textId="77777777" w:rsidR="00CC703A" w:rsidRPr="00894DAA" w:rsidRDefault="00CC703A" w:rsidP="00CC703A">
      <w:pPr>
        <w:rPr>
          <w:rFonts w:cstheme="minorHAnsi"/>
        </w:rPr>
      </w:pPr>
      <w:proofErr w:type="spellStart"/>
      <w:r w:rsidRPr="00894DAA">
        <w:rPr>
          <w:rFonts w:cstheme="minorHAnsi"/>
        </w:rPr>
        <w:t>Applebyová</w:t>
      </w:r>
      <w:proofErr w:type="spellEnd"/>
      <w:r w:rsidRPr="00894DAA">
        <w:rPr>
          <w:rFonts w:cstheme="minorHAnsi"/>
        </w:rPr>
        <w:t xml:space="preserve">, J. – Huntová, L. – </w:t>
      </w:r>
      <w:proofErr w:type="spellStart"/>
      <w:r w:rsidRPr="00894DAA">
        <w:rPr>
          <w:rFonts w:cstheme="minorHAnsi"/>
        </w:rPr>
        <w:t>Jacobová</w:t>
      </w:r>
      <w:proofErr w:type="spellEnd"/>
      <w:r w:rsidRPr="00894DAA">
        <w:rPr>
          <w:rFonts w:cstheme="minorHAnsi"/>
        </w:rPr>
        <w:t>, M.: Jak říkat pravdu o dějinách. Brno 2000.</w:t>
      </w:r>
    </w:p>
    <w:p w14:paraId="4993C2BC" w14:textId="5BC37F94" w:rsidR="00CC703A" w:rsidRPr="00894DAA" w:rsidRDefault="00CC703A" w:rsidP="00CC703A">
      <w:pPr>
        <w:rPr>
          <w:rFonts w:cstheme="minorHAnsi"/>
        </w:rPr>
      </w:pPr>
      <w:r w:rsidRPr="00894DAA">
        <w:rPr>
          <w:rFonts w:cstheme="minorHAnsi"/>
        </w:rPr>
        <w:t>Storchová, L.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): Koncepty a dějiny</w:t>
      </w:r>
      <w:r w:rsidR="00E41903" w:rsidRPr="00894DAA">
        <w:rPr>
          <w:rFonts w:cstheme="minorHAnsi"/>
        </w:rPr>
        <w:t>. P</w:t>
      </w:r>
      <w:r w:rsidRPr="00894DAA">
        <w:rPr>
          <w:rFonts w:cstheme="minorHAnsi"/>
        </w:rPr>
        <w:t>roměny pojmů v současné historické vědě. Praha 2014.</w:t>
      </w:r>
    </w:p>
    <w:p w14:paraId="44A27F3D" w14:textId="77777777" w:rsidR="00CC703A" w:rsidRPr="00894DAA" w:rsidRDefault="00CC703A" w:rsidP="00CC703A">
      <w:pPr>
        <w:rPr>
          <w:rFonts w:cstheme="minorHAnsi"/>
        </w:rPr>
      </w:pPr>
      <w:r w:rsidRPr="00894DAA">
        <w:rPr>
          <w:rFonts w:cstheme="minorHAnsi"/>
        </w:rPr>
        <w:t>Vaněk, M.: O orální historii s jejími zakladateli a protagonisty. Praha 2008.</w:t>
      </w:r>
    </w:p>
    <w:p w14:paraId="35EA42F9" w14:textId="77777777" w:rsidR="00296E67" w:rsidRPr="00894DAA" w:rsidRDefault="00296E67" w:rsidP="00296E67">
      <w:pPr>
        <w:rPr>
          <w:rFonts w:cstheme="minorHAnsi"/>
        </w:rPr>
      </w:pPr>
    </w:p>
    <w:p w14:paraId="7718196E" w14:textId="08796378" w:rsidR="00296E67" w:rsidRPr="00894DAA" w:rsidRDefault="00296E67" w:rsidP="00296E67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Syntézy světových a evropských dějin</w:t>
      </w:r>
    </w:p>
    <w:p w14:paraId="480E076F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Davies</w:t>
      </w:r>
      <w:proofErr w:type="spellEnd"/>
      <w:r w:rsidRPr="00894DAA">
        <w:rPr>
          <w:rFonts w:cstheme="minorHAnsi"/>
        </w:rPr>
        <w:t>, Norman: Evropa. Dějiny jednoho kontinentu. Praha 2002 (jen kapitoly ke 20. století)</w:t>
      </w:r>
    </w:p>
    <w:p w14:paraId="5D400729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lastRenderedPageBreak/>
        <w:t xml:space="preserve">Diner, D.: Porozumět dvacátému století. Brno 2010. </w:t>
      </w:r>
    </w:p>
    <w:p w14:paraId="7C5FA7ED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Ferguson</w:t>
      </w:r>
      <w:proofErr w:type="spellEnd"/>
      <w:r w:rsidRPr="00894DAA">
        <w:rPr>
          <w:rFonts w:cstheme="minorHAnsi"/>
        </w:rPr>
        <w:t>, N.: Válka světa. Dějiny věku nenávisti. Praha 2008.</w:t>
      </w:r>
    </w:p>
    <w:p w14:paraId="7CBA2ED9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 xml:space="preserve">Gilbert, F. – </w:t>
      </w:r>
      <w:proofErr w:type="spellStart"/>
      <w:r w:rsidRPr="00894DAA">
        <w:rPr>
          <w:rFonts w:cstheme="minorHAnsi"/>
        </w:rPr>
        <w:t>Large</w:t>
      </w:r>
      <w:proofErr w:type="spellEnd"/>
      <w:r w:rsidRPr="00894DAA">
        <w:rPr>
          <w:rFonts w:cstheme="minorHAnsi"/>
        </w:rPr>
        <w:t>, D. C.: Konec evropské éry. Dějiny Evropy 1890-1990. Praha 2003.</w:t>
      </w:r>
    </w:p>
    <w:p w14:paraId="0DA42F80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Hobsbawm</w:t>
      </w:r>
      <w:proofErr w:type="spellEnd"/>
      <w:r w:rsidRPr="00894DAA">
        <w:rPr>
          <w:rFonts w:cstheme="minorHAnsi"/>
        </w:rPr>
        <w:t>, E.: Věk extrémů. Krátké 20. století 1914-1991. Praha 1997.</w:t>
      </w:r>
    </w:p>
    <w:p w14:paraId="6EBEEDEE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Judd</w:t>
      </w:r>
      <w:proofErr w:type="spellEnd"/>
      <w:r w:rsidRPr="00894DAA">
        <w:rPr>
          <w:rFonts w:cstheme="minorHAnsi"/>
        </w:rPr>
        <w:t xml:space="preserve">, Tony: Poválečná Evropa. Dějiny od roku 1945. Praha 2008. </w:t>
      </w:r>
    </w:p>
    <w:p w14:paraId="2DBAB8A6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Kerhaw</w:t>
      </w:r>
      <w:proofErr w:type="spellEnd"/>
      <w:r w:rsidRPr="00894DAA">
        <w:rPr>
          <w:rFonts w:cstheme="minorHAnsi"/>
        </w:rPr>
        <w:t>, I.: Na horské dráze. Evropa 1950-2017. Praha 2019.</w:t>
      </w:r>
    </w:p>
    <w:p w14:paraId="6F4A9570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Kershaw</w:t>
      </w:r>
      <w:proofErr w:type="spellEnd"/>
      <w:r w:rsidRPr="00894DAA">
        <w:rPr>
          <w:rFonts w:cstheme="minorHAnsi"/>
        </w:rPr>
        <w:t>, I.: Do pekla a zpět. Evropa 1914-1949. Praha 2017.</w:t>
      </w:r>
    </w:p>
    <w:p w14:paraId="1B53E16D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Křen, J.: Dvě století střední Evropy. Praha 2005.</w:t>
      </w:r>
    </w:p>
    <w:p w14:paraId="7BFBD043" w14:textId="77777777" w:rsidR="00F238FF" w:rsidRPr="00894DAA" w:rsidRDefault="00F238FF" w:rsidP="006332E2">
      <w:pPr>
        <w:rPr>
          <w:rFonts w:cstheme="minorHAnsi"/>
          <w:b/>
          <w:u w:val="single"/>
        </w:rPr>
      </w:pPr>
      <w:proofErr w:type="spellStart"/>
      <w:r w:rsidRPr="00894DAA">
        <w:rPr>
          <w:rFonts w:cstheme="minorHAnsi"/>
        </w:rPr>
        <w:t>Viven</w:t>
      </w:r>
      <w:proofErr w:type="spellEnd"/>
      <w:r w:rsidRPr="00894DAA">
        <w:rPr>
          <w:rFonts w:cstheme="minorHAnsi"/>
        </w:rPr>
        <w:t>, Richard: Evropa dvacátého století. Praha 2007.</w:t>
      </w:r>
    </w:p>
    <w:p w14:paraId="067186FD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Zeman, Zbyněk: Vzestup a pád komunistické Evropy. Praha 1998.</w:t>
      </w:r>
    </w:p>
    <w:p w14:paraId="34609511" w14:textId="50D63F2D" w:rsidR="006332E2" w:rsidRPr="00894DAA" w:rsidRDefault="006332E2" w:rsidP="00296E67">
      <w:pPr>
        <w:rPr>
          <w:rFonts w:cstheme="minorHAnsi"/>
        </w:rPr>
      </w:pPr>
    </w:p>
    <w:p w14:paraId="25F9397A" w14:textId="77777777" w:rsidR="00296E67" w:rsidRPr="00894DAA" w:rsidRDefault="00296E67" w:rsidP="00296E67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Dějiny států</w:t>
      </w:r>
    </w:p>
    <w:p w14:paraId="071C2B75" w14:textId="77777777" w:rsidR="00F238FF" w:rsidRPr="00894DAA" w:rsidRDefault="00F238FF" w:rsidP="000331BE">
      <w:pPr>
        <w:rPr>
          <w:rFonts w:cstheme="minorHAnsi"/>
        </w:rPr>
      </w:pPr>
      <w:proofErr w:type="spellStart"/>
      <w:r w:rsidRPr="00894DAA">
        <w:rPr>
          <w:rFonts w:cstheme="minorHAnsi"/>
        </w:rPr>
        <w:t>Davies</w:t>
      </w:r>
      <w:proofErr w:type="spellEnd"/>
      <w:r w:rsidRPr="00894DAA">
        <w:rPr>
          <w:rFonts w:cstheme="minorHAnsi"/>
        </w:rPr>
        <w:t>, Norman: Polsko. Dějiny národa uprostřed Evropy. Praha 2003.</w:t>
      </w:r>
    </w:p>
    <w:p w14:paraId="5EBBE924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Fairbank</w:t>
      </w:r>
      <w:proofErr w:type="spellEnd"/>
      <w:r w:rsidRPr="00894DAA">
        <w:rPr>
          <w:rFonts w:cstheme="minorHAnsi"/>
        </w:rPr>
        <w:t>, J. M.: Dějiny Číny, Praha 1998.</w:t>
      </w:r>
    </w:p>
    <w:p w14:paraId="69EBE869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Ferro, M.: Dějiny Francie, Praha 2006.</w:t>
      </w:r>
    </w:p>
    <w:p w14:paraId="1A3FF849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 xml:space="preserve">Friedl, J – Jurek, T. – Řezník, M. – </w:t>
      </w:r>
      <w:proofErr w:type="spellStart"/>
      <w:r w:rsidRPr="00894DAA">
        <w:rPr>
          <w:rFonts w:cstheme="minorHAnsi"/>
        </w:rPr>
        <w:t>Wihoda</w:t>
      </w:r>
      <w:proofErr w:type="spellEnd"/>
      <w:r w:rsidRPr="00894DAA">
        <w:rPr>
          <w:rFonts w:cstheme="minorHAnsi"/>
        </w:rPr>
        <w:t>, M.: Dějiny Polska. Praha 2017.</w:t>
      </w:r>
    </w:p>
    <w:p w14:paraId="2324D0D4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Gombár</w:t>
      </w:r>
      <w:proofErr w:type="spellEnd"/>
      <w:r w:rsidRPr="00894DAA">
        <w:rPr>
          <w:rFonts w:cstheme="minorHAnsi"/>
        </w:rPr>
        <w:t xml:space="preserve">, </w:t>
      </w:r>
      <w:proofErr w:type="spellStart"/>
      <w:r w:rsidRPr="00894DAA">
        <w:rPr>
          <w:rFonts w:cstheme="minorHAnsi"/>
        </w:rPr>
        <w:t>Eduarad</w:t>
      </w:r>
      <w:proofErr w:type="spellEnd"/>
      <w:r w:rsidRPr="00894DAA">
        <w:rPr>
          <w:rFonts w:cstheme="minorHAnsi"/>
        </w:rPr>
        <w:t>: Moderní dějiny islámských zemí, Praha 1999.</w:t>
      </w:r>
    </w:p>
    <w:p w14:paraId="566C135B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Klíma, J: Dějiny Brazílie, Praha 1998.</w:t>
      </w:r>
    </w:p>
    <w:p w14:paraId="0B2F68B2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Lewis, B.: Dějiny Blízkého východu, Praha 1997.</w:t>
      </w:r>
    </w:p>
    <w:p w14:paraId="34D037F3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Malia</w:t>
      </w:r>
      <w:proofErr w:type="spellEnd"/>
      <w:r w:rsidRPr="00894DAA">
        <w:rPr>
          <w:rFonts w:cstheme="minorHAnsi"/>
        </w:rPr>
        <w:t>, M.: Sovětská tragédie. Dějiny socialismu v Rusku v letech 1917-1991. Praha 2004.</w:t>
      </w:r>
    </w:p>
    <w:p w14:paraId="32FF4377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Mann, G.: Dějiny Německa 1918-1945. Praha 1995.</w:t>
      </w:r>
    </w:p>
    <w:p w14:paraId="05CBEC13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Miller, H. a kol.: Dějiny Německa, Praha 1995.</w:t>
      </w:r>
    </w:p>
    <w:p w14:paraId="7B2C3F15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Morgan, K. O. a kol.: Dějiny Británie, Praha 1999.</w:t>
      </w:r>
    </w:p>
    <w:p w14:paraId="6B7D12F2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Procacci</w:t>
      </w:r>
      <w:proofErr w:type="spellEnd"/>
      <w:r w:rsidRPr="00894DAA">
        <w:rPr>
          <w:rFonts w:cstheme="minorHAnsi"/>
        </w:rPr>
        <w:t>, G.: Dějiny Itálie, Praha 1997.</w:t>
      </w:r>
    </w:p>
    <w:p w14:paraId="384CB3BE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Reid</w:t>
      </w:r>
      <w:proofErr w:type="spellEnd"/>
      <w:r w:rsidRPr="00894DAA">
        <w:rPr>
          <w:rFonts w:cstheme="minorHAnsi"/>
        </w:rPr>
        <w:t>, R. J.: Dějiny moderní Afriky. Od roku 1800 po současnost. Praha 2011.</w:t>
      </w:r>
    </w:p>
    <w:p w14:paraId="7198542A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Reischinger</w:t>
      </w:r>
      <w:proofErr w:type="spellEnd"/>
      <w:r w:rsidRPr="00894DAA">
        <w:rPr>
          <w:rFonts w:cstheme="minorHAnsi"/>
        </w:rPr>
        <w:t>, E. O. - Craig, A. M.: Dějiny Japonska. Praha 2000.</w:t>
      </w:r>
    </w:p>
    <w:p w14:paraId="7BE1CEC8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Süß</w:t>
      </w:r>
      <w:proofErr w:type="spellEnd"/>
      <w:r w:rsidRPr="00894DAA">
        <w:rPr>
          <w:rFonts w:cstheme="minorHAnsi"/>
        </w:rPr>
        <w:t xml:space="preserve">, D. – </w:t>
      </w:r>
      <w:proofErr w:type="spellStart"/>
      <w:r w:rsidRPr="00894DAA">
        <w:rPr>
          <w:rFonts w:cstheme="minorHAnsi"/>
        </w:rPr>
        <w:t>Süß</w:t>
      </w:r>
      <w:proofErr w:type="spellEnd"/>
      <w:r w:rsidRPr="00894DAA">
        <w:rPr>
          <w:rFonts w:cstheme="minorHAnsi"/>
        </w:rPr>
        <w:t>, W. (</w:t>
      </w:r>
      <w:proofErr w:type="spellStart"/>
      <w:r w:rsidRPr="00894DAA">
        <w:rPr>
          <w:rFonts w:cstheme="minorHAnsi"/>
        </w:rPr>
        <w:t>eds</w:t>
      </w:r>
      <w:proofErr w:type="spellEnd"/>
      <w:r w:rsidRPr="00894DAA">
        <w:rPr>
          <w:rFonts w:cstheme="minorHAnsi"/>
        </w:rPr>
        <w:t>.): Třetí říše. Úvod do studia. Praha 2012.</w:t>
      </w:r>
    </w:p>
    <w:p w14:paraId="20C6D4DB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Tindall</w:t>
      </w:r>
      <w:proofErr w:type="spellEnd"/>
      <w:r w:rsidRPr="00894DAA">
        <w:rPr>
          <w:rFonts w:cstheme="minorHAnsi"/>
        </w:rPr>
        <w:t xml:space="preserve">, G. B. - </w:t>
      </w:r>
      <w:proofErr w:type="spellStart"/>
      <w:r w:rsidRPr="00894DAA">
        <w:rPr>
          <w:rFonts w:cstheme="minorHAnsi"/>
        </w:rPr>
        <w:t>Shi</w:t>
      </w:r>
      <w:proofErr w:type="spellEnd"/>
      <w:r w:rsidRPr="00894DAA">
        <w:rPr>
          <w:rFonts w:cstheme="minorHAnsi"/>
        </w:rPr>
        <w:t>, D. E.: Dějiny USA, Praha 1994.</w:t>
      </w:r>
    </w:p>
    <w:p w14:paraId="06E09554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Veber, V. a kol.: Dějiny Rakouska. Praha 2002.</w:t>
      </w:r>
    </w:p>
    <w:p w14:paraId="092E7107" w14:textId="77777777" w:rsidR="00296E67" w:rsidRPr="00894DAA" w:rsidRDefault="00296E67" w:rsidP="00296E67">
      <w:pPr>
        <w:rPr>
          <w:rFonts w:cstheme="minorHAnsi"/>
        </w:rPr>
      </w:pPr>
      <w:r w:rsidRPr="00894DAA">
        <w:rPr>
          <w:rFonts w:cstheme="minorHAnsi"/>
        </w:rPr>
        <w:t>Viz také další knihy z ediční řady Nakladatelství Lidových novin Dějiny států.</w:t>
      </w:r>
    </w:p>
    <w:p w14:paraId="55B2D290" w14:textId="77777777" w:rsidR="00296E67" w:rsidRPr="00894DAA" w:rsidRDefault="00296E67" w:rsidP="00296E67">
      <w:pPr>
        <w:rPr>
          <w:rFonts w:cstheme="minorHAnsi"/>
        </w:rPr>
      </w:pPr>
    </w:p>
    <w:p w14:paraId="4844C0EB" w14:textId="77777777" w:rsidR="00296E67" w:rsidRPr="00894DAA" w:rsidRDefault="00296E67" w:rsidP="00296E67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lastRenderedPageBreak/>
        <w:t>Učebnice a příručky k obecným dějinám</w:t>
      </w:r>
    </w:p>
    <w:p w14:paraId="10A9D2B6" w14:textId="7FC8494A" w:rsidR="00296E67" w:rsidRPr="00894DAA" w:rsidRDefault="00296E67" w:rsidP="00296E67">
      <w:pPr>
        <w:rPr>
          <w:rFonts w:cstheme="minorHAnsi"/>
        </w:rPr>
      </w:pPr>
      <w:r w:rsidRPr="00894DAA">
        <w:rPr>
          <w:rFonts w:cstheme="minorHAnsi"/>
        </w:rPr>
        <w:t>(vhodné k</w:t>
      </w:r>
      <w:r w:rsidR="00960B28" w:rsidRPr="00894DAA">
        <w:rPr>
          <w:rFonts w:cstheme="minorHAnsi"/>
        </w:rPr>
        <w:t> přípravě ke souborné zkoušce</w:t>
      </w:r>
      <w:r w:rsidRPr="00894DAA">
        <w:rPr>
          <w:rFonts w:cstheme="minorHAnsi"/>
        </w:rPr>
        <w:t>, nelze uvést při zkoušce jako prostudovanou literaturu</w:t>
      </w:r>
      <w:r w:rsidR="00960B28" w:rsidRPr="00894DAA">
        <w:rPr>
          <w:rFonts w:cstheme="minorHAnsi"/>
        </w:rPr>
        <w:t>!!</w:t>
      </w:r>
      <w:r w:rsidRPr="00894DAA">
        <w:rPr>
          <w:rFonts w:cstheme="minorHAnsi"/>
        </w:rPr>
        <w:t>!)</w:t>
      </w:r>
    </w:p>
    <w:p w14:paraId="7C2530CB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Moravcová, D. – Bělina, P.: Kapitoly z dějin mezinárodních vztahů 1914-1941. Praha 1998.</w:t>
      </w:r>
    </w:p>
    <w:p w14:paraId="39CDD91A" w14:textId="77777777" w:rsidR="00F238FF" w:rsidRPr="00894DAA" w:rsidRDefault="00F238FF" w:rsidP="000E2157">
      <w:pPr>
        <w:rPr>
          <w:rFonts w:cstheme="minorHAnsi"/>
        </w:rPr>
      </w:pPr>
      <w:r w:rsidRPr="00894DAA">
        <w:rPr>
          <w:rFonts w:cstheme="minorHAnsi"/>
        </w:rPr>
        <w:t>Nálevka, V.: Čas soumraku. Rozpad koloniálních impérií po druhé světové válce. Praha 2004.</w:t>
      </w:r>
    </w:p>
    <w:p w14:paraId="290E8FF1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Nálevka, V.: Druhá světová válka. Praha, 2003.</w:t>
      </w:r>
    </w:p>
    <w:p w14:paraId="2EB4CDB2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Nálevka, V.: Studená válka. Praha, 2003.</w:t>
      </w:r>
    </w:p>
    <w:p w14:paraId="6943E188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Nálevka, V.: Světová politika ve 20 století. I, II. Praha 2000.</w:t>
      </w:r>
    </w:p>
    <w:p w14:paraId="6C2FFD43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>Ort, A.: Evropa 20. století. Praha, 2000.</w:t>
      </w:r>
    </w:p>
    <w:p w14:paraId="0813F1E6" w14:textId="77777777" w:rsidR="00F238FF" w:rsidRPr="00894DAA" w:rsidRDefault="00F238FF" w:rsidP="00296E67">
      <w:pPr>
        <w:rPr>
          <w:rFonts w:cstheme="minorHAnsi"/>
        </w:rPr>
      </w:pPr>
      <w:proofErr w:type="spellStart"/>
      <w:r w:rsidRPr="00894DAA">
        <w:rPr>
          <w:rFonts w:cstheme="minorHAnsi"/>
        </w:rPr>
        <w:t>Plechanová</w:t>
      </w:r>
      <w:proofErr w:type="spellEnd"/>
      <w:r w:rsidRPr="00894DAA">
        <w:rPr>
          <w:rFonts w:cstheme="minorHAnsi"/>
        </w:rPr>
        <w:t>, B. - Fidler, J.: Kapitoly z dějin mezinárodních vztahů 1941-1995. Praha 1997.</w:t>
      </w:r>
    </w:p>
    <w:p w14:paraId="0033B018" w14:textId="77777777" w:rsidR="00F238FF" w:rsidRPr="00894DAA" w:rsidRDefault="00F238FF" w:rsidP="00296E67">
      <w:pPr>
        <w:rPr>
          <w:rFonts w:cstheme="minorHAnsi"/>
        </w:rPr>
      </w:pPr>
      <w:r w:rsidRPr="00894DAA">
        <w:rPr>
          <w:rFonts w:cstheme="minorHAnsi"/>
        </w:rPr>
        <w:t xml:space="preserve">Skřivan, A. – Drška, V. – </w:t>
      </w:r>
      <w:proofErr w:type="spellStart"/>
      <w:r w:rsidRPr="00894DAA">
        <w:rPr>
          <w:rFonts w:cstheme="minorHAnsi"/>
        </w:rPr>
        <w:t>Stellner</w:t>
      </w:r>
      <w:proofErr w:type="spellEnd"/>
      <w:r w:rsidRPr="00894DAA">
        <w:rPr>
          <w:rFonts w:cstheme="minorHAnsi"/>
        </w:rPr>
        <w:t>, F.: Kapitoly z dějin mezinárodních vztahů 1648–1914. Praha 1994.</w:t>
      </w:r>
    </w:p>
    <w:p w14:paraId="45F3501C" w14:textId="77777777" w:rsidR="00296E67" w:rsidRPr="00894DAA" w:rsidRDefault="00296E67" w:rsidP="00296E67">
      <w:pPr>
        <w:rPr>
          <w:rFonts w:cstheme="minorHAnsi"/>
        </w:rPr>
      </w:pPr>
    </w:p>
    <w:p w14:paraId="1024FD98" w14:textId="77777777" w:rsidR="007738F7" w:rsidRPr="00894DAA" w:rsidRDefault="005A3C19" w:rsidP="005A3C19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Literatura k českým dějinám</w:t>
      </w:r>
    </w:p>
    <w:p w14:paraId="73E534F5" w14:textId="77777777" w:rsidR="004A2EE8" w:rsidRPr="00894DAA" w:rsidRDefault="004A2EE8" w:rsidP="00DC7372">
      <w:pPr>
        <w:rPr>
          <w:rFonts w:cstheme="minorHAnsi"/>
        </w:rPr>
      </w:pPr>
      <w:r w:rsidRPr="00894DAA">
        <w:rPr>
          <w:rFonts w:cstheme="minorHAnsi"/>
        </w:rPr>
        <w:t>Bartlová, M.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): Budování státu: reprezentace Československa v umění, architektuře a designu. Praha 2015.</w:t>
      </w:r>
    </w:p>
    <w:p w14:paraId="3B2DA399" w14:textId="77777777" w:rsidR="004A2EE8" w:rsidRPr="00894DAA" w:rsidRDefault="004A2EE8" w:rsidP="00DC7372">
      <w:pPr>
        <w:rPr>
          <w:rFonts w:cstheme="minorHAnsi"/>
        </w:rPr>
      </w:pPr>
      <w:r w:rsidRPr="00894DAA">
        <w:rPr>
          <w:rFonts w:cstheme="minorHAnsi"/>
        </w:rPr>
        <w:t>Bartlová, M.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): Co bylo Československo? Kulturní konstrukce státní identity. Praha 2017.</w:t>
      </w:r>
    </w:p>
    <w:p w14:paraId="60EA0384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Bartošek, K.: Češi nemocní dějinami. Praha - Litomyšl 2003.</w:t>
      </w:r>
    </w:p>
    <w:p w14:paraId="0C95BE1E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Bílek, Jan – Velek, Luboš (</w:t>
      </w:r>
      <w:proofErr w:type="spellStart"/>
      <w:r w:rsidRPr="00894DAA">
        <w:rPr>
          <w:rFonts w:cstheme="minorHAnsi"/>
        </w:rPr>
        <w:t>eds</w:t>
      </w:r>
      <w:proofErr w:type="spellEnd"/>
      <w:r w:rsidRPr="00894DAA">
        <w:rPr>
          <w:rFonts w:cstheme="minorHAnsi"/>
        </w:rPr>
        <w:t>.): Karel Kramář (1860-1937). Život a dílo. Praha 2009.</w:t>
      </w:r>
    </w:p>
    <w:p w14:paraId="67AB2C3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Bílý, Matěj - Lóži, Marián - Šlouf, Jakub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Nervová vlákna diktatury: regionální elity a komunikace uvnitř KSČ v letech 1945-1956. </w:t>
      </w:r>
      <w:r w:rsidRPr="00894DAA">
        <w:rPr>
          <w:rFonts w:cstheme="minorHAnsi"/>
          <w:color w:val="333333"/>
          <w:shd w:val="clear" w:color="auto" w:fill="FFFFFF"/>
        </w:rPr>
        <w:t xml:space="preserve"> Praha 2019. </w:t>
      </w:r>
    </w:p>
    <w:p w14:paraId="2CCCE180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Blaive</w:t>
      </w:r>
      <w:proofErr w:type="spellEnd"/>
      <w:r w:rsidRPr="00894DAA">
        <w:rPr>
          <w:rFonts w:cstheme="minorHAnsi"/>
        </w:rPr>
        <w:t xml:space="preserve">, </w:t>
      </w:r>
      <w:proofErr w:type="spellStart"/>
      <w:r w:rsidRPr="00894DAA">
        <w:rPr>
          <w:rFonts w:cstheme="minorHAnsi"/>
        </w:rPr>
        <w:t>Muriel</w:t>
      </w:r>
      <w:proofErr w:type="spellEnd"/>
      <w:r w:rsidRPr="00894DAA">
        <w:rPr>
          <w:rFonts w:cstheme="minorHAnsi"/>
        </w:rPr>
        <w:t>: Promarněná příležitost. Československo a rok 1956. Praha 2001.</w:t>
      </w:r>
    </w:p>
    <w:p w14:paraId="4AF3ADF6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Borák, M.: Spravedlnost podle dekretu. Retribuční soudnictví v ČSR a Mimořádný lidový soud v Ostravě (1945-1948). Šenov u Ostravy 1998.</w:t>
      </w:r>
    </w:p>
    <w:p w14:paraId="016594A2" w14:textId="77777777" w:rsidR="004A2EE8" w:rsidRPr="00894DAA" w:rsidRDefault="004A2EE8" w:rsidP="00E95E4E">
      <w:pPr>
        <w:rPr>
          <w:rFonts w:cstheme="minorHAnsi"/>
        </w:rPr>
      </w:pPr>
      <w:proofErr w:type="spellStart"/>
      <w:r w:rsidRPr="00894DAA">
        <w:rPr>
          <w:rFonts w:cstheme="minorHAnsi"/>
        </w:rPr>
        <w:t>Brandes</w:t>
      </w:r>
      <w:proofErr w:type="spellEnd"/>
      <w:r w:rsidRPr="00894DAA">
        <w:rPr>
          <w:rFonts w:cstheme="minorHAnsi"/>
        </w:rPr>
        <w:t>, D.: Cesta k vyhnání 1938–1945. Plány a rozhodnutí o "transferu" Němců z Československa a Polska. Praha 2002.</w:t>
      </w:r>
    </w:p>
    <w:p w14:paraId="3103AB4C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Brandes</w:t>
      </w:r>
      <w:proofErr w:type="spellEnd"/>
      <w:r w:rsidRPr="00894DAA">
        <w:rPr>
          <w:rFonts w:cstheme="minorHAnsi"/>
        </w:rPr>
        <w:t>, D.: Češi pod německým protektorátem. Okupační politika, kolaborace a odboj 1939 – 1945. Praha 2019</w:t>
      </w:r>
      <w:r w:rsidRPr="00894DAA">
        <w:rPr>
          <w:rFonts w:cstheme="minorHAnsi"/>
          <w:vertAlign w:val="superscript"/>
        </w:rPr>
        <w:t>3</w:t>
      </w:r>
      <w:r w:rsidRPr="00894DAA">
        <w:rPr>
          <w:rFonts w:cstheme="minorHAnsi"/>
        </w:rPr>
        <w:t xml:space="preserve"> (nebo starší vydání).</w:t>
      </w:r>
    </w:p>
    <w:p w14:paraId="74CF4F09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Brandes</w:t>
      </w:r>
      <w:proofErr w:type="spellEnd"/>
      <w:r w:rsidRPr="00894DAA">
        <w:rPr>
          <w:rFonts w:cstheme="minorHAnsi"/>
        </w:rPr>
        <w:t>, D.: Germanizovat a vysídlit. Nacistická národnostní politika v českých zemích. Praha 2015.</w:t>
      </w:r>
    </w:p>
    <w:p w14:paraId="5017FC19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Brandes</w:t>
      </w:r>
      <w:proofErr w:type="spellEnd"/>
      <w:r w:rsidRPr="00894DAA">
        <w:rPr>
          <w:rFonts w:cstheme="minorHAnsi"/>
        </w:rPr>
        <w:t>, D.: Sudetští Němci v krizovém roce 1938. Praha 2012.</w:t>
      </w:r>
    </w:p>
    <w:p w14:paraId="432F3C00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  <w:color w:val="333333"/>
          <w:shd w:val="clear" w:color="auto" w:fill="FFFFFF"/>
        </w:rPr>
        <w:t>Brenner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, Christiane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Mezi Východem a Západem: české politické diskurzy 1945-1948.</w:t>
      </w:r>
      <w:r w:rsidRPr="00894DAA">
        <w:rPr>
          <w:rFonts w:cstheme="minorHAnsi"/>
          <w:color w:val="333333"/>
          <w:shd w:val="clear" w:color="auto" w:fill="FFFFFF"/>
        </w:rPr>
        <w:t xml:space="preserve"> Praha 2015.</w:t>
      </w:r>
    </w:p>
    <w:p w14:paraId="061D9B94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Brod, T.: Osudný omyl Edvarda Beneše. 1939–1948. Československá cesta do sovětského područí. Praha 2002.</w:t>
      </w:r>
    </w:p>
    <w:p w14:paraId="38E62C7F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Bryant</w:t>
      </w:r>
      <w:proofErr w:type="spellEnd"/>
      <w:r w:rsidRPr="00894DAA">
        <w:rPr>
          <w:rFonts w:cstheme="minorHAnsi"/>
        </w:rPr>
        <w:t>, Ch. C.: Praha v černém. Nacistická vláda a český nacionalismus. Praha 2012.</w:t>
      </w:r>
    </w:p>
    <w:p w14:paraId="7145D2A9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proofErr w:type="spellStart"/>
      <w:r w:rsidRPr="00894DAA">
        <w:rPr>
          <w:rFonts w:cstheme="minorHAnsi"/>
          <w:color w:val="333333"/>
          <w:shd w:val="clear" w:color="auto" w:fill="FFFFFF"/>
        </w:rPr>
        <w:t>Bryant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Chad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Praha v černém: nacistická vláda a český nacionalismus.</w:t>
      </w:r>
      <w:r w:rsidRPr="00894DAA">
        <w:rPr>
          <w:rFonts w:cstheme="minorHAnsi"/>
          <w:color w:val="333333"/>
          <w:shd w:val="clear" w:color="auto" w:fill="FFFFFF"/>
        </w:rPr>
        <w:t> Praha 2012.</w:t>
      </w:r>
    </w:p>
    <w:p w14:paraId="1EAF8506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lastRenderedPageBreak/>
        <w:t>Cuhra</w:t>
      </w:r>
      <w:proofErr w:type="spellEnd"/>
      <w:r w:rsidRPr="00894DAA">
        <w:rPr>
          <w:rFonts w:cstheme="minorHAnsi"/>
        </w:rPr>
        <w:t>, J.: Trestní represe odpůrců režimu. Praha 1997.</w:t>
      </w:r>
    </w:p>
    <w:p w14:paraId="4E8EF2BF" w14:textId="77777777" w:rsidR="004A2EE8" w:rsidRPr="00894DAA" w:rsidRDefault="004A2EE8" w:rsidP="0025522A">
      <w:pPr>
        <w:rPr>
          <w:rFonts w:cstheme="minorHAnsi"/>
        </w:rPr>
      </w:pPr>
      <w:r w:rsidRPr="00894DAA">
        <w:rPr>
          <w:rFonts w:cstheme="minorHAnsi"/>
          <w:color w:val="333333"/>
          <w:shd w:val="clear" w:color="auto" w:fill="FFFFFF"/>
        </w:rPr>
        <w:t>Čapková, Kateřina - 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Frankl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, Michal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Nejisté útočiště: Československo a uprchlíci před nacismem 1933-1938.</w:t>
      </w:r>
      <w:r w:rsidRPr="00894DAA">
        <w:rPr>
          <w:rFonts w:cstheme="minorHAnsi"/>
          <w:color w:val="333333"/>
          <w:shd w:val="clear" w:color="auto" w:fill="FFFFFF"/>
        </w:rPr>
        <w:t xml:space="preserve"> Praha 2008.</w:t>
      </w:r>
    </w:p>
    <w:p w14:paraId="5D0372BC" w14:textId="77777777" w:rsidR="004A2EE8" w:rsidRPr="00894DAA" w:rsidRDefault="004A2EE8" w:rsidP="0025522A">
      <w:pPr>
        <w:rPr>
          <w:rFonts w:cstheme="minorHAnsi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Čapková, Kateřina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Češi, Němci, Židé?: národní identita Židů v Čechách 1918 až 1938. </w:t>
      </w:r>
      <w:r w:rsidRPr="00894DAA">
        <w:rPr>
          <w:rFonts w:cstheme="minorHAnsi"/>
          <w:color w:val="333333"/>
          <w:shd w:val="clear" w:color="auto" w:fill="FFFFFF"/>
        </w:rPr>
        <w:t>Praha 2013.</w:t>
      </w:r>
    </w:p>
    <w:p w14:paraId="68557EF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Čejka, E.: Československý odboj na Západě (1939–1945). Praha 1997.</w:t>
      </w:r>
    </w:p>
    <w:p w14:paraId="32F4E6C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Černý, V.: Brněnské Gestapo 1939-1945 a poválečné soudní procesy s jeho příslušníky. Brno 2018.</w:t>
      </w:r>
    </w:p>
    <w:p w14:paraId="784655B4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Činátl</w:t>
      </w:r>
      <w:proofErr w:type="spellEnd"/>
      <w:r w:rsidRPr="00894DAA">
        <w:rPr>
          <w:rFonts w:cstheme="minorHAnsi"/>
        </w:rPr>
        <w:t xml:space="preserve">, Kamil – Mervart, Jan – </w:t>
      </w:r>
      <w:proofErr w:type="spellStart"/>
      <w:r w:rsidRPr="00894DAA">
        <w:rPr>
          <w:rFonts w:cstheme="minorHAnsi"/>
        </w:rPr>
        <w:t>Najbert</w:t>
      </w:r>
      <w:proofErr w:type="spellEnd"/>
      <w:r w:rsidRPr="00894DAA">
        <w:rPr>
          <w:rFonts w:cstheme="minorHAnsi"/>
        </w:rPr>
        <w:t>, Jaroslav (</w:t>
      </w:r>
      <w:proofErr w:type="spellStart"/>
      <w:r w:rsidRPr="00894DAA">
        <w:rPr>
          <w:rFonts w:cstheme="minorHAnsi"/>
        </w:rPr>
        <w:t>eds</w:t>
      </w:r>
      <w:proofErr w:type="spellEnd"/>
      <w:r w:rsidRPr="00894DAA">
        <w:rPr>
          <w:rFonts w:cstheme="minorHAnsi"/>
        </w:rPr>
        <w:t>.): Podoby československé normalizace. Praha 2018.</w:t>
      </w:r>
    </w:p>
    <w:p w14:paraId="3D52CC6F" w14:textId="77777777" w:rsidR="004A2EE8" w:rsidRPr="00894DAA" w:rsidRDefault="004A2EE8" w:rsidP="005A3C19">
      <w:pPr>
        <w:rPr>
          <w:rFonts w:cstheme="minorHAnsi"/>
          <w:b/>
          <w:bCs/>
        </w:rPr>
      </w:pPr>
      <w:r w:rsidRPr="00894DAA">
        <w:rPr>
          <w:rStyle w:val="sourcedocument"/>
          <w:rFonts w:cstheme="minorHAnsi"/>
          <w:color w:val="333333"/>
          <w:shd w:val="clear" w:color="auto" w:fill="FFFFFF"/>
        </w:rPr>
        <w:t>Dejmek, J. a kol. Československo: dějiny státu.</w:t>
      </w:r>
      <w:r w:rsidRPr="00894DAA">
        <w:rPr>
          <w:rFonts w:cstheme="minorHAnsi"/>
          <w:color w:val="333333"/>
          <w:shd w:val="clear" w:color="auto" w:fill="FFFFFF"/>
        </w:rPr>
        <w:t> Praha 2018.</w:t>
      </w:r>
    </w:p>
    <w:p w14:paraId="2C79837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Dejmek, J. a kol.: Československo. Dějiny států. Praha 2018.</w:t>
      </w:r>
    </w:p>
    <w:p w14:paraId="4CB5F8A0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Dejmek, J.: Československo, jeho sousedé a velmoci ve XX. století (1918–1992). Vybrané</w:t>
      </w:r>
    </w:p>
    <w:p w14:paraId="7C0FDE06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Doležal, J.: Česká kultura za Protektorátu. Školství písemnictví, kinematografie. Praha 1996.</w:t>
      </w:r>
    </w:p>
    <w:p w14:paraId="07C58C76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>Dvořák, Tomáš: V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nitřní odsun 1947-1953: závěrečná fáze "očisty pohraničí" v politických a společenských souvislostech poválečného Československa.</w:t>
      </w:r>
      <w:r w:rsidRPr="00894DAA">
        <w:rPr>
          <w:rFonts w:cstheme="minorHAnsi"/>
          <w:color w:val="333333"/>
          <w:shd w:val="clear" w:color="auto" w:fill="FFFFFF"/>
        </w:rPr>
        <w:t xml:space="preserve"> Brno 2012.</w:t>
      </w:r>
    </w:p>
    <w:p w14:paraId="40AA3D25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Frommer</w:t>
      </w:r>
      <w:proofErr w:type="spellEnd"/>
      <w:r w:rsidRPr="00894DAA">
        <w:rPr>
          <w:rFonts w:cstheme="minorHAnsi"/>
        </w:rPr>
        <w:t>, B.: Národní očista. Retribuce v poválečném Československu. Praha 2010.</w:t>
      </w:r>
    </w:p>
    <w:p w14:paraId="5DF889B5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ebel</w:t>
      </w:r>
      <w:proofErr w:type="spellEnd"/>
      <w:r w:rsidRPr="00894DAA">
        <w:rPr>
          <w:rFonts w:cstheme="minorHAnsi"/>
        </w:rPr>
        <w:t>, R.: "Domů do říše": Konrád Henlein a Říšská župa Sudety (1938–1945). Praha 2018.</w:t>
      </w:r>
    </w:p>
    <w:p w14:paraId="22C7D9B8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ebhart</w:t>
      </w:r>
      <w:proofErr w:type="spellEnd"/>
      <w:r w:rsidRPr="00894DAA">
        <w:rPr>
          <w:rFonts w:cstheme="minorHAnsi"/>
        </w:rPr>
        <w:t xml:space="preserve">, J. - Kuklík, J., Velké dějiny Zemí Koruny české </w:t>
      </w:r>
      <w:proofErr w:type="spellStart"/>
      <w:r w:rsidRPr="00894DAA">
        <w:rPr>
          <w:rFonts w:cstheme="minorHAnsi"/>
        </w:rPr>
        <w:t>XVa,b</w:t>
      </w:r>
      <w:proofErr w:type="spellEnd"/>
      <w:r w:rsidRPr="00894DAA">
        <w:rPr>
          <w:rFonts w:cstheme="minorHAnsi"/>
        </w:rPr>
        <w:t>, Praha 2006.</w:t>
      </w:r>
    </w:p>
    <w:p w14:paraId="67F83013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ebhart</w:t>
      </w:r>
      <w:proofErr w:type="spellEnd"/>
      <w:r w:rsidRPr="00894DAA">
        <w:rPr>
          <w:rFonts w:cstheme="minorHAnsi"/>
        </w:rPr>
        <w:t>, J. - Kuklík, J.: Druhá republika 1938-1939. Svár demokracie a totality v politickém, společenském a kulturním životě. Praha - Litomyšl 2004.</w:t>
      </w:r>
    </w:p>
    <w:p w14:paraId="375926A3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ebhart</w:t>
      </w:r>
      <w:proofErr w:type="spellEnd"/>
      <w:r w:rsidRPr="00894DAA">
        <w:rPr>
          <w:rFonts w:cstheme="minorHAnsi"/>
        </w:rPr>
        <w:t>, J., Kuklík, J.: Dramatické i všední dny Protektorátu. Praha 1996.</w:t>
      </w:r>
    </w:p>
    <w:p w14:paraId="722C1DF8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proofErr w:type="spellStart"/>
      <w:r w:rsidRPr="00894DAA">
        <w:rPr>
          <w:rFonts w:cstheme="minorHAnsi"/>
          <w:color w:val="333333"/>
          <w:shd w:val="clear" w:color="auto" w:fill="FFFFFF"/>
        </w:rPr>
        <w:t>Glassheim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Eagle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Očista československého pohraničí: migrace, životní prostředí a zdraví v bývalých Sudetech.</w:t>
      </w:r>
      <w:r w:rsidRPr="00894DAA">
        <w:rPr>
          <w:rFonts w:cstheme="minorHAnsi"/>
          <w:color w:val="333333"/>
          <w:shd w:val="clear" w:color="auto" w:fill="FFFFFF"/>
        </w:rPr>
        <w:t xml:space="preserve"> Praha 2019.</w:t>
      </w:r>
    </w:p>
    <w:p w14:paraId="21869C5F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>Hanzlík, František: T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ajné služby na cestě KSČ k moci 1945-1948: únor 1948 - výsledek nerovného zápasu. Praha</w:t>
      </w:r>
      <w:r w:rsidRPr="00894DAA">
        <w:rPr>
          <w:rFonts w:cstheme="minorHAnsi"/>
          <w:color w:val="333333"/>
          <w:shd w:val="clear" w:color="auto" w:fill="FFFFFF"/>
        </w:rPr>
        <w:t xml:space="preserve"> 2021.</w:t>
      </w:r>
    </w:p>
    <w:p w14:paraId="4429A3EE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Hanzlík, František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Únor 1948: výsledek nerovného zápasu.</w:t>
      </w:r>
      <w:r w:rsidRPr="00894DAA">
        <w:rPr>
          <w:rFonts w:cstheme="minorHAnsi"/>
          <w:color w:val="333333"/>
          <w:shd w:val="clear" w:color="auto" w:fill="FFFFFF"/>
        </w:rPr>
        <w:t xml:space="preserve"> Praha 1997.</w:t>
      </w:r>
    </w:p>
    <w:p w14:paraId="0C82BCE0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Hradská, Katarína – Kamenec, Ivan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): Slovenská republika 1939-1945. Bratislava 2015.</w:t>
      </w:r>
    </w:p>
    <w:p w14:paraId="0E94A7EF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Hrubý, Karel: cesty komunistickou diktaturou. Praha 2018.</w:t>
      </w:r>
    </w:p>
    <w:p w14:paraId="77FB2508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Hudek</w:t>
      </w:r>
      <w:proofErr w:type="spellEnd"/>
      <w:r w:rsidRPr="00894DAA">
        <w:rPr>
          <w:rFonts w:cstheme="minorHAnsi"/>
        </w:rPr>
        <w:t>, Adam – Kopeček Michal Mervart, Jan: Čechoslovakismus. Praha 2019.</w:t>
      </w:r>
    </w:p>
    <w:p w14:paraId="78C8A05C" w14:textId="77777777" w:rsidR="004A2EE8" w:rsidRPr="00894DAA" w:rsidRDefault="004A2EE8" w:rsidP="001E7901">
      <w:pPr>
        <w:rPr>
          <w:rFonts w:cstheme="minorHAnsi"/>
        </w:rPr>
      </w:pPr>
      <w:r w:rsidRPr="00894DAA">
        <w:rPr>
          <w:rFonts w:cstheme="minorHAnsi"/>
        </w:rPr>
        <w:t>Jančík, D.: Třetí říše a rozpad Malé dohody. Hospodářství a diplomacie v Podunají v letech 1936 – 1939. Praha 1999.</w:t>
      </w:r>
    </w:p>
    <w:p w14:paraId="43BCDE63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Jaworski</w:t>
      </w:r>
      <w:proofErr w:type="spellEnd"/>
      <w:r w:rsidRPr="00894DAA">
        <w:rPr>
          <w:rFonts w:cstheme="minorHAnsi"/>
        </w:rPr>
        <w:t>, Rudolf: Na stráži němectví nebo v postavení menšiny? Sudetoněmecký národnostní boj ve vztazích výmarské republiky a ČSR. Praha 2004.</w:t>
      </w:r>
    </w:p>
    <w:p w14:paraId="3FAC4445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Jech, Karel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Kolektivizace a vyhánění sedláků z půdy. </w:t>
      </w:r>
      <w:r w:rsidRPr="00894DAA">
        <w:rPr>
          <w:rFonts w:cstheme="minorHAnsi"/>
          <w:color w:val="333333"/>
          <w:shd w:val="clear" w:color="auto" w:fill="FFFFFF"/>
        </w:rPr>
        <w:t> Praha 2008.</w:t>
      </w:r>
    </w:p>
    <w:p w14:paraId="4EC3EFC5" w14:textId="77777777" w:rsidR="004A2EE8" w:rsidRPr="00894DAA" w:rsidRDefault="004A2EE8" w:rsidP="005A3C19">
      <w:pPr>
        <w:rPr>
          <w:rStyle w:val="field260"/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lastRenderedPageBreak/>
        <w:t xml:space="preserve">Kalinová, Lenka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Konec nadějím a nová očekávání: k dějinám české společnosti 1969–1993. </w:t>
      </w:r>
      <w:r w:rsidRPr="00894DAA">
        <w:rPr>
          <w:rFonts w:cstheme="minorHAnsi"/>
          <w:color w:val="333333"/>
          <w:shd w:val="clear" w:color="auto" w:fill="FFFFFF"/>
        </w:rPr>
        <w:t xml:space="preserve"> Praha 2012.</w:t>
      </w:r>
    </w:p>
    <w:p w14:paraId="4DD23733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Kalinová, Lenka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Společenské proměny v čase socialistického experimentu. K sociálním dějinám v letech 1945-1969.</w:t>
      </w:r>
      <w:r w:rsidRPr="00894DAA">
        <w:rPr>
          <w:rFonts w:cstheme="minorHAnsi"/>
          <w:color w:val="333333"/>
          <w:shd w:val="clear" w:color="auto" w:fill="FFFFFF"/>
        </w:rPr>
        <w:t xml:space="preserve"> Praha 2007.</w:t>
      </w:r>
    </w:p>
    <w:p w14:paraId="149C892E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Kamenec, I.: Dr. Jozef Tiso (1887-1947). </w:t>
      </w:r>
      <w:proofErr w:type="spellStart"/>
      <w:r w:rsidRPr="00894DAA">
        <w:rPr>
          <w:rFonts w:cstheme="minorHAnsi"/>
        </w:rPr>
        <w:t>Tragédia</w:t>
      </w:r>
      <w:proofErr w:type="spellEnd"/>
      <w:r w:rsidRPr="00894DAA">
        <w:rPr>
          <w:rFonts w:cstheme="minorHAnsi"/>
        </w:rPr>
        <w:t xml:space="preserve"> politika, </w:t>
      </w:r>
      <w:proofErr w:type="spellStart"/>
      <w:r w:rsidRPr="00894DAA">
        <w:rPr>
          <w:rFonts w:cstheme="minorHAnsi"/>
        </w:rPr>
        <w:t>kňaza</w:t>
      </w:r>
      <w:proofErr w:type="spellEnd"/>
      <w:r w:rsidRPr="00894DAA">
        <w:rPr>
          <w:rFonts w:cstheme="minorHAnsi"/>
        </w:rPr>
        <w:t xml:space="preserve"> a </w:t>
      </w:r>
      <w:proofErr w:type="spellStart"/>
      <w:r w:rsidRPr="00894DAA">
        <w:rPr>
          <w:rFonts w:cstheme="minorHAnsi"/>
        </w:rPr>
        <w:t>človeka</w:t>
      </w:r>
      <w:proofErr w:type="spellEnd"/>
      <w:r w:rsidRPr="00894DAA">
        <w:rPr>
          <w:rFonts w:cstheme="minorHAnsi"/>
        </w:rPr>
        <w:t>, Bratislava 1998.</w:t>
      </w:r>
    </w:p>
    <w:p w14:paraId="5447618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amenec, I.: Slovenský stát. Praha 1992.</w:t>
      </w:r>
    </w:p>
    <w:p w14:paraId="5175849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apitoly z dějin československé zahraniční politiky. Praha 2002.</w:t>
      </w:r>
    </w:p>
    <w:p w14:paraId="246D253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Kaplan, K.: Kořeny československé reformy 1968 I-II, Praha 2000-2002. </w:t>
      </w:r>
    </w:p>
    <w:p w14:paraId="0A39B94D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Kaplan, K.: Sociální souvislosti krizí komunistického režimu v letech 1953-1957 a 1968-1975. Praha 1993. </w:t>
      </w:r>
    </w:p>
    <w:p w14:paraId="63867E49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Kaplan, Karel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Nebezpečná bezpečnost. Státní bezpečnost 1948-1956. B</w:t>
      </w:r>
      <w:r w:rsidRPr="00894DAA">
        <w:rPr>
          <w:rFonts w:cstheme="minorHAnsi"/>
          <w:color w:val="333333"/>
          <w:shd w:val="clear" w:color="auto" w:fill="FFFFFF"/>
        </w:rPr>
        <w:t>rno 1999.</w:t>
      </w:r>
    </w:p>
    <w:p w14:paraId="39A7A304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>Kaplan, Karel: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Nekrvavá revoluce.</w:t>
      </w:r>
      <w:r w:rsidRPr="00894DAA">
        <w:rPr>
          <w:rFonts w:cstheme="minorHAnsi"/>
          <w:color w:val="333333"/>
          <w:shd w:val="clear" w:color="auto" w:fill="FFFFFF"/>
        </w:rPr>
        <w:t> Praha 1993.</w:t>
      </w:r>
    </w:p>
    <w:p w14:paraId="6F25AAE4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Kaplan, Karel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Pět kapitol o únoru. Brno</w:t>
      </w:r>
      <w:r w:rsidRPr="00894DAA">
        <w:rPr>
          <w:rFonts w:cstheme="minorHAnsi"/>
          <w:color w:val="333333"/>
          <w:shd w:val="clear" w:color="auto" w:fill="FFFFFF"/>
        </w:rPr>
        <w:t xml:space="preserve"> 1997.</w:t>
      </w:r>
    </w:p>
    <w:p w14:paraId="1319CFE3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Karlíček, Petr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Napínavá doba: politické karikatury (a satira) Čechů, Slováků a českých Němců (1933-1953). </w:t>
      </w:r>
      <w:r w:rsidRPr="00894DAA">
        <w:rPr>
          <w:rFonts w:cstheme="minorHAnsi"/>
          <w:color w:val="333333"/>
          <w:shd w:val="clear" w:color="auto" w:fill="FFFFFF"/>
        </w:rPr>
        <w:t>Praha 2018.</w:t>
      </w:r>
    </w:p>
    <w:p w14:paraId="6048F00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árník, Z. - Kopeček, M. (</w:t>
      </w:r>
      <w:proofErr w:type="spellStart"/>
      <w:r w:rsidRPr="00894DAA">
        <w:rPr>
          <w:rFonts w:cstheme="minorHAnsi"/>
        </w:rPr>
        <w:t>edd</w:t>
      </w:r>
      <w:proofErr w:type="spellEnd"/>
      <w:r w:rsidRPr="00894DAA">
        <w:rPr>
          <w:rFonts w:cstheme="minorHAnsi"/>
        </w:rPr>
        <w:t>.): Bolševismus, komunismus a radikální socialismus v Československu I-V. Praha 2003-2005.</w:t>
      </w:r>
    </w:p>
    <w:p w14:paraId="692D686D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árník, Z.: České země v éře první republiky I-III, Praha 2000-2003.</w:t>
      </w:r>
    </w:p>
    <w:p w14:paraId="0E0C11AA" w14:textId="77777777" w:rsidR="004A2EE8" w:rsidRPr="00894DAA" w:rsidRDefault="004A2EE8" w:rsidP="00185B5B">
      <w:pPr>
        <w:rPr>
          <w:rFonts w:cstheme="minorHAnsi"/>
        </w:rPr>
      </w:pPr>
      <w:r w:rsidRPr="00894DAA">
        <w:rPr>
          <w:rFonts w:cstheme="minorHAnsi"/>
        </w:rPr>
        <w:t>Kárný, M.: Konečné řešení: Genocida českých židů v německé protektorátní politice. Praha 1991.</w:t>
      </w:r>
    </w:p>
    <w:p w14:paraId="000E6819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Kaška, Václav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Neukáznění a neangažovaní: </w:t>
      </w:r>
      <w:proofErr w:type="spellStart"/>
      <w:r w:rsidRPr="00894DAA">
        <w:rPr>
          <w:rStyle w:val="sourcedocument"/>
          <w:rFonts w:cstheme="minorHAnsi"/>
          <w:color w:val="333333"/>
          <w:shd w:val="clear" w:color="auto" w:fill="FFFFFF"/>
        </w:rPr>
        <w:t>disciplinace</w:t>
      </w:r>
      <w:proofErr w:type="spellEnd"/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členů Komunistické strany Československa v letech 1948-1952.</w:t>
      </w:r>
      <w:r w:rsidRPr="00894DAA">
        <w:rPr>
          <w:rFonts w:cstheme="minorHAnsi"/>
          <w:color w:val="333333"/>
          <w:shd w:val="clear" w:color="auto" w:fill="FFFFFF"/>
        </w:rPr>
        <w:t xml:space="preserve"> Praha – Brno 2014.</w:t>
      </w:r>
    </w:p>
    <w:p w14:paraId="43BC498B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limek, A. - Kubů, E.: Československá zahraniční politika 1918–1938. Praha 1993.</w:t>
      </w:r>
    </w:p>
    <w:p w14:paraId="295E37C2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limek, A.: Boj o Hrad. Hrad a Pětka (1918–1926). Praha 1996.</w:t>
      </w:r>
    </w:p>
    <w:p w14:paraId="1E8DE1E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napík, J.: V zajetí moci. Kulturní politika, její systém a aktéři 1948-1956. Praha 2006.</w:t>
      </w:r>
    </w:p>
    <w:p w14:paraId="4420E96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okoška, S.: Praha v květnu 1945. Historie jednoho povstání. Praha 2005.</w:t>
      </w:r>
    </w:p>
    <w:p w14:paraId="3DA73058" w14:textId="77777777" w:rsidR="004A2EE8" w:rsidRPr="00894DAA" w:rsidRDefault="004A2EE8" w:rsidP="00185B5B">
      <w:pPr>
        <w:rPr>
          <w:rFonts w:cstheme="minorHAnsi"/>
        </w:rPr>
      </w:pPr>
      <w:r w:rsidRPr="00894DAA">
        <w:rPr>
          <w:rFonts w:cstheme="minorHAnsi"/>
        </w:rPr>
        <w:t>Kol.: Rozumět dějinám. Vývoj česko-německých vztahů na našem území v letech 1848-1948. Praha. 2002.</w:t>
      </w:r>
    </w:p>
    <w:p w14:paraId="51F67995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Kolář, Pavel – </w:t>
      </w:r>
      <w:proofErr w:type="spellStart"/>
      <w:r w:rsidRPr="00894DAA">
        <w:rPr>
          <w:rFonts w:cstheme="minorHAnsi"/>
        </w:rPr>
        <w:t>Pullmann</w:t>
      </w:r>
      <w:proofErr w:type="spellEnd"/>
      <w:r w:rsidRPr="00894DAA">
        <w:rPr>
          <w:rFonts w:cstheme="minorHAnsi"/>
        </w:rPr>
        <w:t xml:space="preserve">, Michal: Konec experimentu. Praha 2011. </w:t>
      </w:r>
    </w:p>
    <w:p w14:paraId="77A32C42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Style w:val="sourcedocument"/>
          <w:rFonts w:cstheme="minorHAnsi"/>
          <w:color w:val="333333"/>
          <w:shd w:val="clear" w:color="auto" w:fill="FFFFFF"/>
        </w:rPr>
        <w:t>Kolektivizace v Československu. </w:t>
      </w:r>
      <w:r w:rsidRPr="00894DAA">
        <w:rPr>
          <w:rFonts w:cstheme="minorHAnsi"/>
          <w:color w:val="333333"/>
          <w:shd w:val="clear" w:color="auto" w:fill="FFFFFF"/>
        </w:rPr>
        <w:t xml:space="preserve">Jaroslav 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Rokoský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>, Libor Svoboda (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eds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>.). Praha 2013.</w:t>
      </w:r>
    </w:p>
    <w:p w14:paraId="49E5C5BB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opeček, Michal: Architekti dlouhé změny: expertní kořeny postsocialismu v Československu. Praha 2019.</w:t>
      </w:r>
    </w:p>
    <w:p w14:paraId="0EDF6430" w14:textId="77777777" w:rsidR="004A2EE8" w:rsidRPr="00894DAA" w:rsidRDefault="004A2EE8" w:rsidP="0025522A">
      <w:pPr>
        <w:rPr>
          <w:rFonts w:cstheme="minorHAnsi"/>
        </w:rPr>
      </w:pPr>
      <w:r w:rsidRPr="00894DAA">
        <w:rPr>
          <w:rFonts w:cstheme="minorHAnsi"/>
        </w:rPr>
        <w:t>Kosatík, P.: Jiný T.G.M. Praha 2018.</w:t>
      </w:r>
    </w:p>
    <w:p w14:paraId="2B134354" w14:textId="77777777" w:rsidR="004A2EE8" w:rsidRPr="00894DAA" w:rsidRDefault="004A2EE8" w:rsidP="0025522A">
      <w:pPr>
        <w:rPr>
          <w:rFonts w:cstheme="minorHAnsi"/>
        </w:rPr>
      </w:pPr>
      <w:proofErr w:type="spellStart"/>
      <w:r w:rsidRPr="00894DAA">
        <w:rPr>
          <w:rFonts w:cstheme="minorHAnsi"/>
        </w:rPr>
        <w:t>Kovtun</w:t>
      </w:r>
      <w:proofErr w:type="spellEnd"/>
      <w:r w:rsidRPr="00894DAA">
        <w:rPr>
          <w:rFonts w:cstheme="minorHAnsi"/>
        </w:rPr>
        <w:t>, J.: Republika v nebezpečném světě. Éra prezidenta Masaryka 1918–1935. Praha 2005.</w:t>
      </w:r>
    </w:p>
    <w:p w14:paraId="1D0AC8B5" w14:textId="77777777" w:rsidR="004A2EE8" w:rsidRPr="00894DAA" w:rsidRDefault="004A2EE8" w:rsidP="00E17DAE">
      <w:pPr>
        <w:rPr>
          <w:rFonts w:cstheme="minorHAnsi"/>
        </w:rPr>
      </w:pPr>
      <w:proofErr w:type="spellStart"/>
      <w:r w:rsidRPr="00894DAA">
        <w:rPr>
          <w:rFonts w:cstheme="minorHAnsi"/>
        </w:rPr>
        <w:t>Kovtun</w:t>
      </w:r>
      <w:proofErr w:type="spellEnd"/>
      <w:r w:rsidRPr="00894DAA">
        <w:rPr>
          <w:rFonts w:cstheme="minorHAnsi"/>
        </w:rPr>
        <w:t xml:space="preserve">, J.: Republika v obležení. První éra prezidenta Beneše, 1935–1938. Praha 2016. </w:t>
      </w:r>
    </w:p>
    <w:p w14:paraId="41C27D67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lastRenderedPageBreak/>
        <w:t>Kuklík, J. – Němeček, J. – Šebek, J.: Dlouhé stíny Mnichova: Mnichovská dohoda očima signatářů a její dopady na Československo. Praha 2011.</w:t>
      </w:r>
    </w:p>
    <w:p w14:paraId="5D51B45B" w14:textId="77777777" w:rsidR="004A2EE8" w:rsidRPr="00894DAA" w:rsidRDefault="004A2EE8" w:rsidP="0091710C">
      <w:pPr>
        <w:rPr>
          <w:rFonts w:cstheme="minorHAnsi"/>
        </w:rPr>
      </w:pPr>
      <w:r w:rsidRPr="00894DAA">
        <w:rPr>
          <w:rFonts w:cstheme="minorHAnsi"/>
        </w:rPr>
        <w:t>Kuklík, J.: Mýty a realita takzvaných "Benešových dekretů". Dekrety prezidenta republiky 1940 - 1945. Praha 2002.</w:t>
      </w:r>
    </w:p>
    <w:p w14:paraId="2280DC0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uklík, Jan – Němeček, J.: Hodža versus Beneš. Milan Hodža a slovenská otázka v zahraničním odboji za druhé světové války. Praha 1999.</w:t>
      </w:r>
    </w:p>
    <w:p w14:paraId="4485D1A2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Küper</w:t>
      </w:r>
      <w:proofErr w:type="spellEnd"/>
      <w:r w:rsidRPr="00894DAA">
        <w:rPr>
          <w:rFonts w:cstheme="minorHAnsi"/>
        </w:rPr>
        <w:t>, R.: Karle Hermann Frank (1898-1946). Politická biografie sudetoněmeckého nacionálního socialisty. Praha 2012.</w:t>
      </w:r>
    </w:p>
    <w:p w14:paraId="5CC80C91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Kural, V. - </w:t>
      </w:r>
      <w:proofErr w:type="spellStart"/>
      <w:r w:rsidRPr="00894DAA">
        <w:rPr>
          <w:rFonts w:cstheme="minorHAnsi"/>
        </w:rPr>
        <w:t>Radvanovský</w:t>
      </w:r>
      <w:proofErr w:type="spellEnd"/>
      <w:r w:rsidRPr="00894DAA">
        <w:rPr>
          <w:rFonts w:cstheme="minorHAnsi"/>
        </w:rPr>
        <w:t>, Z. (</w:t>
      </w:r>
      <w:proofErr w:type="spellStart"/>
      <w:r w:rsidRPr="00894DAA">
        <w:rPr>
          <w:rFonts w:cstheme="minorHAnsi"/>
        </w:rPr>
        <w:t>eds</w:t>
      </w:r>
      <w:proofErr w:type="spellEnd"/>
      <w:r w:rsidRPr="00894DAA">
        <w:rPr>
          <w:rFonts w:cstheme="minorHAnsi"/>
        </w:rPr>
        <w:t>.): "Sudety" pod hákovým křížem. Ústí nad Labem 2002.</w:t>
      </w:r>
    </w:p>
    <w:p w14:paraId="0196F2EB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ural, V.: Konflikt místo společenství? (1918–1938), Praha 1993.</w:t>
      </w:r>
    </w:p>
    <w:p w14:paraId="16F1C57D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ural, V.: Konflikt místo společenství? Češi a Němci v československém státě. Praha 1993</w:t>
      </w:r>
    </w:p>
    <w:p w14:paraId="54321504" w14:textId="77777777" w:rsidR="004A2EE8" w:rsidRPr="00894DAA" w:rsidRDefault="004A2EE8" w:rsidP="001E7901">
      <w:pPr>
        <w:rPr>
          <w:rFonts w:cstheme="minorHAnsi"/>
        </w:rPr>
      </w:pPr>
      <w:r w:rsidRPr="00894DAA">
        <w:rPr>
          <w:rFonts w:cstheme="minorHAnsi"/>
        </w:rPr>
        <w:t>Kural, V.: Místo společenství konflikt! Češi a Němci ve Velkoněmecké říši a cesta k odsunu. Praha 1994.</w:t>
      </w:r>
    </w:p>
    <w:p w14:paraId="205D202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ural, V.: Vlastenci proti okupaci. Ústřední vedení odboje domácího (1940–1943). Praha 1997.</w:t>
      </w:r>
    </w:p>
    <w:p w14:paraId="2FA7EE62" w14:textId="77777777" w:rsidR="004A2EE8" w:rsidRPr="00894DAA" w:rsidRDefault="004A2EE8" w:rsidP="00110FBA">
      <w:pPr>
        <w:rPr>
          <w:rFonts w:cstheme="minorHAnsi"/>
        </w:rPr>
      </w:pPr>
      <w:r w:rsidRPr="00894DAA">
        <w:rPr>
          <w:rFonts w:cstheme="minorHAnsi"/>
        </w:rPr>
        <w:t>Kvaček, R. – Tomášek, D.: Generál Alois Eliáš. Jeden český osud. Praha 1996</w:t>
      </w:r>
    </w:p>
    <w:p w14:paraId="5870FA7F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Kvaček, R.: Československý rok 1938. Praha 1988.</w:t>
      </w:r>
    </w:p>
    <w:p w14:paraId="0146AC43" w14:textId="77777777" w:rsidR="004A2EE8" w:rsidRPr="00894DAA" w:rsidRDefault="004A2EE8" w:rsidP="001E7901">
      <w:pPr>
        <w:rPr>
          <w:rFonts w:cstheme="minorHAnsi"/>
        </w:rPr>
      </w:pPr>
      <w:r w:rsidRPr="00894DAA">
        <w:rPr>
          <w:rFonts w:cstheme="minorHAnsi"/>
        </w:rPr>
        <w:t>Lacina, V. - Pátek, J.: Dějiny hospodářství českých zemí od počátků industrializace do současnosti, díl III. Praha 1995.</w:t>
      </w:r>
    </w:p>
    <w:p w14:paraId="0F4B3CD1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Lacina, V.: Zlatá léta československého hospodářství (1918-1929). Praha 2000.</w:t>
      </w:r>
    </w:p>
    <w:p w14:paraId="5468D36D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Lemberg</w:t>
      </w:r>
      <w:proofErr w:type="spellEnd"/>
      <w:r w:rsidRPr="00894DAA">
        <w:rPr>
          <w:rFonts w:cstheme="minorHAnsi"/>
        </w:rPr>
        <w:t>, H.: Porozumění. Češi – Němci – východní Evropa 1848 – 1948. Praha 2000.</w:t>
      </w:r>
    </w:p>
    <w:p w14:paraId="5483D61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Lukeš, I.: Mezi Stalinem a Hitlerem. Benešova cesta k Mnichovu. Praha 1999.</w:t>
      </w:r>
    </w:p>
    <w:p w14:paraId="60B968FA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Macháček, M.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Gustáv Husák. </w:t>
      </w:r>
      <w:r w:rsidRPr="00894DAA">
        <w:rPr>
          <w:rFonts w:cstheme="minorHAnsi"/>
          <w:color w:val="333333"/>
          <w:shd w:val="clear" w:color="auto" w:fill="FFFFFF"/>
        </w:rPr>
        <w:t xml:space="preserve"> Praha 2017.</w:t>
      </w:r>
    </w:p>
    <w:p w14:paraId="43FD2E3D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Majewski</w:t>
      </w:r>
      <w:proofErr w:type="spellEnd"/>
      <w:r w:rsidRPr="00894DAA">
        <w:rPr>
          <w:rFonts w:cstheme="minorHAnsi"/>
        </w:rPr>
        <w:t>, P. M.: Sudetští Němci 1848-1948: dějiny jednoho nacionalismu. Brno 2014.</w:t>
      </w:r>
    </w:p>
    <w:p w14:paraId="62E3B7D2" w14:textId="77777777" w:rsidR="004A2EE8" w:rsidRPr="00894DAA" w:rsidRDefault="004A2EE8" w:rsidP="00110FBA">
      <w:pPr>
        <w:rPr>
          <w:rFonts w:cstheme="minorHAnsi"/>
        </w:rPr>
      </w:pPr>
      <w:r w:rsidRPr="00894DAA">
        <w:rPr>
          <w:rFonts w:cstheme="minorHAnsi"/>
        </w:rPr>
        <w:t>Malíř, J. - Marek, P. a kol.: Politické strany. Vývoj politických stran a hnutí v českých zemích a Československu v letech 1868-2004. Brno 2005.</w:t>
      </w:r>
    </w:p>
    <w:p w14:paraId="550FCF13" w14:textId="77777777" w:rsidR="004A2EE8" w:rsidRPr="00894DAA" w:rsidRDefault="004A2EE8" w:rsidP="00110FBA">
      <w:pPr>
        <w:rPr>
          <w:rFonts w:cstheme="minorHAnsi"/>
        </w:rPr>
      </w:pPr>
      <w:r w:rsidRPr="00894DAA">
        <w:rPr>
          <w:rFonts w:cstheme="minorHAnsi"/>
        </w:rPr>
        <w:t>Marek, P.: Přehled politického stranictví na území českých zemí a Československa v letech 1861-1998. Olomouc 2000.</w:t>
      </w:r>
    </w:p>
    <w:p w14:paraId="5A87F94C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Marès</w:t>
      </w:r>
      <w:proofErr w:type="spellEnd"/>
      <w:r w:rsidRPr="00894DAA">
        <w:rPr>
          <w:rFonts w:cstheme="minorHAnsi"/>
        </w:rPr>
        <w:t>, A.: Edvard Beneš od slávy k propasti. Drama mezi Hitlerem a Stalinem. Praha 2016.</w:t>
      </w:r>
    </w:p>
    <w:p w14:paraId="2D73B9F1" w14:textId="77777777" w:rsidR="004A2EE8" w:rsidRPr="00894DAA" w:rsidRDefault="004A2EE8" w:rsidP="00F642EF">
      <w:pPr>
        <w:rPr>
          <w:rFonts w:cstheme="minorHAnsi"/>
        </w:rPr>
      </w:pPr>
      <w:r w:rsidRPr="00894DAA">
        <w:rPr>
          <w:rFonts w:cstheme="minorHAnsi"/>
        </w:rPr>
        <w:t>Maršálek, P.: Pod ochranou hákového kříže. Nacistický okupační režim v českých zemích 1939-1945. Praha 2012.</w:t>
      </w:r>
    </w:p>
    <w:p w14:paraId="4BB12A84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McNamara</w:t>
      </w:r>
      <w:proofErr w:type="spellEnd"/>
      <w:r w:rsidRPr="00894DAA">
        <w:rPr>
          <w:rFonts w:cstheme="minorHAnsi"/>
        </w:rPr>
        <w:t>, K. J.: Velký sen dvou malých národů. Československé legie v Rusku a vznik první republiky. Praha 2020.</w:t>
      </w:r>
    </w:p>
    <w:p w14:paraId="66B8ED3B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Mezihorák</w:t>
      </w:r>
      <w:proofErr w:type="spellEnd"/>
      <w:r w:rsidRPr="00894DAA">
        <w:rPr>
          <w:rFonts w:cstheme="minorHAnsi"/>
        </w:rPr>
        <w:t>, F.: Hry o Moravu. Separatisté, iredentisté a kolaboranti 1938–1945. Praha 1997.</w:t>
      </w:r>
    </w:p>
    <w:p w14:paraId="5F71E41F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Michálek, V: Prezident lidskosti. Životní příběh Emila Háchy. Praha 2020.</w:t>
      </w:r>
    </w:p>
    <w:p w14:paraId="2F49647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Nečas, C.: Holocaust českých Romů. Praha 1999.</w:t>
      </w:r>
    </w:p>
    <w:p w14:paraId="2DA0C01D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lastRenderedPageBreak/>
        <w:t xml:space="preserve">Nečasová, Denisa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Nový socialistický člověk: Československo 1948-1956.</w:t>
      </w:r>
      <w:r w:rsidRPr="00894DAA">
        <w:rPr>
          <w:rFonts w:cstheme="minorHAnsi"/>
          <w:color w:val="333333"/>
          <w:shd w:val="clear" w:color="auto" w:fill="FFFFFF"/>
        </w:rPr>
        <w:t xml:space="preserve"> Brno 2018.</w:t>
      </w:r>
    </w:p>
    <w:p w14:paraId="0AF6F4ED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Nečasová, Denisa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Obrazy nepřítele v Československu 1948-1956.</w:t>
      </w:r>
      <w:r w:rsidRPr="00894DAA">
        <w:rPr>
          <w:rFonts w:cstheme="minorHAnsi"/>
          <w:color w:val="333333"/>
          <w:shd w:val="clear" w:color="auto" w:fill="FFFFFF"/>
        </w:rPr>
        <w:t xml:space="preserve"> Praha 2020.</w:t>
      </w:r>
    </w:p>
    <w:p w14:paraId="3F1EDA26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Němec, Jiří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Eduard Winter 1896-1982: zpráva o originalitě a přizpůsobení se sudetoněmeckého historika. </w:t>
      </w:r>
      <w:r w:rsidRPr="00894DAA">
        <w:rPr>
          <w:rFonts w:cstheme="minorHAnsi"/>
          <w:color w:val="333333"/>
          <w:shd w:val="clear" w:color="auto" w:fill="FFFFFF"/>
        </w:rPr>
        <w:t xml:space="preserve"> Brno 2017.</w:t>
      </w:r>
    </w:p>
    <w:p w14:paraId="1DA3CA8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Německy mluvící obyvatelstvo v Československu po roce 1945. Adrian von </w:t>
      </w:r>
      <w:proofErr w:type="spellStart"/>
      <w:r w:rsidRPr="00894DAA">
        <w:rPr>
          <w:rStyle w:val="sourcedocument"/>
          <w:rFonts w:cstheme="minorHAnsi"/>
          <w:color w:val="333333"/>
          <w:shd w:val="clear" w:color="auto" w:fill="FFFFFF"/>
        </w:rPr>
        <w:t>Arburg</w:t>
      </w:r>
      <w:proofErr w:type="spellEnd"/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- Tomáš Dvořák - David Kovařík a kol. </w:t>
      </w:r>
      <w:r w:rsidRPr="00894DAA">
        <w:rPr>
          <w:rFonts w:cstheme="minorHAnsi"/>
          <w:color w:val="333333"/>
          <w:shd w:val="clear" w:color="auto" w:fill="FFFFFF"/>
        </w:rPr>
        <w:t>Brno 2010.</w:t>
      </w:r>
    </w:p>
    <w:p w14:paraId="2F9D9E5F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Němeček, J. – Šedivý, I.: Československo a krize demokracie ve střední Evropě ve 30. a 40. letech XX. století. Hledání východisek. Praha 2010.</w:t>
      </w:r>
    </w:p>
    <w:p w14:paraId="4CD1699E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Němeček, J. (</w:t>
      </w:r>
      <w:proofErr w:type="spellStart"/>
      <w:r w:rsidRPr="00894DAA">
        <w:rPr>
          <w:rFonts w:cstheme="minorHAnsi"/>
        </w:rPr>
        <w:t>eds</w:t>
      </w:r>
      <w:proofErr w:type="spellEnd"/>
      <w:r w:rsidRPr="00894DAA">
        <w:rPr>
          <w:rFonts w:cstheme="minorHAnsi"/>
        </w:rPr>
        <w:t>.): Kapitoly z osvobození Československa 1945. Praha 2017.</w:t>
      </w:r>
    </w:p>
    <w:p w14:paraId="18CDBAB4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Němeček, J.: Od spojenectví k roztržce. Vztahy československé a polské exilové reprezentace 1939-1945. Praha 2003.</w:t>
      </w:r>
    </w:p>
    <w:p w14:paraId="278038E0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Opat, J.: Průvodce životem a dílem T.G. Masaryka: česká otázka včera a dnes. Praha 2003.</w:t>
      </w:r>
    </w:p>
    <w:p w14:paraId="7D12A6AA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Osterloh</w:t>
      </w:r>
      <w:proofErr w:type="spellEnd"/>
      <w:r w:rsidRPr="00894DAA">
        <w:rPr>
          <w:rFonts w:cstheme="minorHAnsi"/>
        </w:rPr>
        <w:t>, J.: Nacionálněsocialistické pronásledování židů v Říšské župě Sudety v letech 1938-1945. Praha 2010.</w:t>
      </w:r>
    </w:p>
    <w:p w14:paraId="4F90B7ED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proofErr w:type="spellStart"/>
      <w:r w:rsidRPr="00894DAA">
        <w:rPr>
          <w:rFonts w:cstheme="minorHAnsi"/>
          <w:color w:val="333333"/>
          <w:shd w:val="clear" w:color="auto" w:fill="FFFFFF"/>
        </w:rPr>
        <w:t>Osterloh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Jörg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: </w:t>
      </w:r>
      <w:proofErr w:type="spellStart"/>
      <w:r w:rsidRPr="00894DAA">
        <w:rPr>
          <w:rStyle w:val="sourcedocument"/>
          <w:rFonts w:cstheme="minorHAnsi"/>
          <w:color w:val="333333"/>
          <w:shd w:val="clear" w:color="auto" w:fill="FFFFFF"/>
        </w:rPr>
        <w:t>Nationalsozialistische</w:t>
      </w:r>
      <w:proofErr w:type="spellEnd"/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94DAA">
        <w:rPr>
          <w:rStyle w:val="sourcedocument"/>
          <w:rFonts w:cstheme="minorHAnsi"/>
          <w:color w:val="333333"/>
          <w:shd w:val="clear" w:color="auto" w:fill="FFFFFF"/>
        </w:rPr>
        <w:t>Judenverfolgung</w:t>
      </w:r>
      <w:proofErr w:type="spellEnd"/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94DAA">
        <w:rPr>
          <w:rStyle w:val="sourcedocument"/>
          <w:rFonts w:cstheme="minorHAnsi"/>
          <w:color w:val="333333"/>
          <w:shd w:val="clear" w:color="auto" w:fill="FFFFFF"/>
        </w:rPr>
        <w:t>im</w:t>
      </w:r>
      <w:proofErr w:type="spellEnd"/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94DAA">
        <w:rPr>
          <w:rStyle w:val="sourcedocument"/>
          <w:rFonts w:cstheme="minorHAnsi"/>
          <w:color w:val="333333"/>
          <w:shd w:val="clear" w:color="auto" w:fill="FFFFFF"/>
        </w:rPr>
        <w:t>Reichsgau</w:t>
      </w:r>
      <w:proofErr w:type="spellEnd"/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94DAA">
        <w:rPr>
          <w:rStyle w:val="sourcedocument"/>
          <w:rFonts w:cstheme="minorHAnsi"/>
          <w:color w:val="333333"/>
          <w:shd w:val="clear" w:color="auto" w:fill="FFFFFF"/>
        </w:rPr>
        <w:t>Sudetenland</w:t>
      </w:r>
      <w:proofErr w:type="spellEnd"/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1938-1945.</w:t>
      </w:r>
      <w:r w:rsidRPr="00894DA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München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 2006.</w:t>
      </w:r>
    </w:p>
    <w:p w14:paraId="7DECD5C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Otáhal, M. – Vaněk, M.: Sto studentských revolucí: Studenti v období pádu komunismu životopisná vyprávění. Praha: Lidové noviny, 1999.</w:t>
      </w:r>
    </w:p>
    <w:p w14:paraId="01D2864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Otáhal, M.: Normalizace 1969-1989, Praha 2002.</w:t>
      </w:r>
    </w:p>
    <w:p w14:paraId="0476B1E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Otáhal, M.: Opozice, moc, společnost 1969-1989: Příspěvek k dějinám "normalizace". Praha 1994.</w:t>
      </w:r>
    </w:p>
    <w:p w14:paraId="5893CFC6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Pasák, T.: Český fašismus 1922 – 1945 a kolaborace 1939 – 1945. Praha 1999.</w:t>
      </w:r>
    </w:p>
    <w:p w14:paraId="3996BC22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Pasák, T.: JUDr. Emil Hácha (1938 – 1945). Praha 1997.</w:t>
      </w:r>
    </w:p>
    <w:p w14:paraId="66BC2D6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Pasák, T.: Pod ochranou Říše. Praha 1998.</w:t>
      </w:r>
    </w:p>
    <w:p w14:paraId="5C26CC71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Pecka, J.: Spontánní projevy Pražského jara 1968 – 1969. Brno 1993.</w:t>
      </w:r>
    </w:p>
    <w:p w14:paraId="577DE6D6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Pichlík, K., Bez legend. Zahraniční odboj 1914 – 1918 (Zápas o československý program),</w:t>
      </w:r>
    </w:p>
    <w:p w14:paraId="140D8D24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Pichlík, K., </w:t>
      </w:r>
      <w:proofErr w:type="spellStart"/>
      <w:r w:rsidRPr="00894DAA">
        <w:rPr>
          <w:rFonts w:cstheme="minorHAnsi"/>
        </w:rPr>
        <w:t>Klípa</w:t>
      </w:r>
      <w:proofErr w:type="spellEnd"/>
      <w:r w:rsidRPr="00894DAA">
        <w:rPr>
          <w:rFonts w:cstheme="minorHAnsi"/>
        </w:rPr>
        <w:t>, B., Zabloudilová, J.: Českoslovenští legionáři (1914 – 1920). Praha 1996</w:t>
      </w:r>
    </w:p>
    <w:p w14:paraId="66EC590B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Pinerová</w:t>
      </w:r>
      <w:proofErr w:type="spellEnd"/>
      <w:r w:rsidRPr="00894DAA">
        <w:rPr>
          <w:rFonts w:cstheme="minorHAnsi"/>
        </w:rPr>
        <w:t xml:space="preserve">, Klára: Do konce života. Političtí vězni padesátých let – trauma, adaptace, identita. </w:t>
      </w:r>
    </w:p>
    <w:p w14:paraId="1420F954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Průcha, </w:t>
      </w:r>
      <w:proofErr w:type="gramStart"/>
      <w:r w:rsidRPr="00894DAA">
        <w:rPr>
          <w:rFonts w:cstheme="minorHAnsi"/>
          <w:color w:val="333333"/>
          <w:shd w:val="clear" w:color="auto" w:fill="FFFFFF"/>
        </w:rPr>
        <w:t>Václav  a kol</w:t>
      </w:r>
      <w:proofErr w:type="gramEnd"/>
      <w:r w:rsidRPr="00894DAA">
        <w:rPr>
          <w:rFonts w:cstheme="minorHAnsi"/>
          <w:color w:val="333333"/>
          <w:shd w:val="clear" w:color="auto" w:fill="FFFFFF"/>
        </w:rPr>
        <w:t xml:space="preserve">.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Hospodářské a sociální dějiny Československa. 1918-1992. </w:t>
      </w:r>
      <w:r w:rsidRPr="00894DAA">
        <w:rPr>
          <w:rFonts w:cstheme="minorHAnsi"/>
          <w:color w:val="333333"/>
          <w:shd w:val="clear" w:color="auto" w:fill="FFFFFF"/>
        </w:rPr>
        <w:t>1. díl, Období 1918-1945. Brno 2004.</w:t>
      </w:r>
    </w:p>
    <w:p w14:paraId="5009C86F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Průcha, </w:t>
      </w:r>
      <w:proofErr w:type="gramStart"/>
      <w:r w:rsidRPr="00894DAA">
        <w:rPr>
          <w:rFonts w:cstheme="minorHAnsi"/>
          <w:color w:val="333333"/>
          <w:shd w:val="clear" w:color="auto" w:fill="FFFFFF"/>
        </w:rPr>
        <w:t>Václav  a kol</w:t>
      </w:r>
      <w:proofErr w:type="gramEnd"/>
      <w:r w:rsidRPr="00894DAA">
        <w:rPr>
          <w:rFonts w:cstheme="minorHAnsi"/>
          <w:color w:val="333333"/>
          <w:shd w:val="clear" w:color="auto" w:fill="FFFFFF"/>
        </w:rPr>
        <w:t xml:space="preserve">.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Hospodářské a sociální dějiny Československa. 1918-1992. </w:t>
      </w:r>
      <w:r w:rsidRPr="00894DAA">
        <w:rPr>
          <w:rFonts w:cstheme="minorHAnsi"/>
          <w:color w:val="333333"/>
          <w:shd w:val="clear" w:color="auto" w:fill="FFFFFF"/>
        </w:rPr>
        <w:t>2. díl, Období 1945-1992. Brno 2009.</w:t>
      </w:r>
    </w:p>
    <w:p w14:paraId="225B17A7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 xml:space="preserve">Rákosník, Jakub – Spurný, Matěj – </w:t>
      </w:r>
      <w:proofErr w:type="spellStart"/>
      <w:r w:rsidRPr="00894DAA">
        <w:rPr>
          <w:rFonts w:cstheme="minorHAnsi"/>
        </w:rPr>
        <w:t>Štaif</w:t>
      </w:r>
      <w:proofErr w:type="spellEnd"/>
      <w:r w:rsidRPr="00894DAA">
        <w:rPr>
          <w:rFonts w:cstheme="minorHAnsi"/>
        </w:rPr>
        <w:t xml:space="preserve">, Jiří: Milníky moderních českých dějin. Praha 2018. </w:t>
      </w:r>
    </w:p>
    <w:p w14:paraId="1BA72688" w14:textId="77777777" w:rsidR="004A2EE8" w:rsidRPr="00894DAA" w:rsidRDefault="004A2EE8" w:rsidP="005A3C19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Rákosník, Jakub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Odvrácená tvář meziválečné prosperity. Nezaměstnanost v Československu v letech 1918-1938.</w:t>
      </w:r>
      <w:r w:rsidRPr="00894DAA">
        <w:rPr>
          <w:rFonts w:cstheme="minorHAnsi"/>
          <w:color w:val="333333"/>
          <w:shd w:val="clear" w:color="auto" w:fill="FFFFFF"/>
        </w:rPr>
        <w:t> Praha 2008.</w:t>
      </w:r>
    </w:p>
    <w:p w14:paraId="767DE01B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  <w:color w:val="333333"/>
          <w:shd w:val="clear" w:color="auto" w:fill="FFFFFF"/>
        </w:rPr>
        <w:lastRenderedPageBreak/>
        <w:t>Rákosník, Jakub: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Sovětizace sociálního státu: lidově demokratický režim a sociální práva občanů v Československu 1945-1960. </w:t>
      </w:r>
      <w:r w:rsidRPr="00894DAA">
        <w:rPr>
          <w:rFonts w:cstheme="minorHAnsi"/>
          <w:color w:val="333333"/>
          <w:shd w:val="clear" w:color="auto" w:fill="FFFFFF"/>
        </w:rPr>
        <w:t xml:space="preserve"> Praha 2010.</w:t>
      </w:r>
    </w:p>
    <w:p w14:paraId="560B6E8F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Rupnik</w:t>
      </w:r>
      <w:proofErr w:type="spellEnd"/>
      <w:r w:rsidRPr="00894DAA">
        <w:rPr>
          <w:rFonts w:cstheme="minorHAnsi"/>
        </w:rPr>
        <w:t>, J.: Dějiny Komunistické strany Československa. Od počátku do převzetí moci. Praha 2002.</w:t>
      </w:r>
    </w:p>
    <w:p w14:paraId="0F9D3C71" w14:textId="77777777" w:rsidR="004A2EE8" w:rsidRPr="00894DAA" w:rsidRDefault="004A2EE8" w:rsidP="008F43CC">
      <w:pPr>
        <w:rPr>
          <w:rFonts w:cstheme="minorHAnsi"/>
        </w:rPr>
      </w:pPr>
      <w:r w:rsidRPr="00894DAA">
        <w:rPr>
          <w:rFonts w:cstheme="minorHAnsi"/>
        </w:rPr>
        <w:t xml:space="preserve">Rychlík, J.: Češi a Slováci ve 20. století. Spolupráce a konflikty 1914 – 1992. Praha 2012. </w:t>
      </w:r>
    </w:p>
    <w:p w14:paraId="1E248263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Rychlík, Jan: Československo v období socialismu 1945-1989. Praha 2020. Rychlík, Jan: Češi a Slováci ve 20. století. Praha 2015.</w:t>
      </w:r>
    </w:p>
    <w:p w14:paraId="79AAC071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Seibt</w:t>
      </w:r>
      <w:proofErr w:type="spellEnd"/>
      <w:r w:rsidRPr="00894DAA">
        <w:rPr>
          <w:rFonts w:cstheme="minorHAnsi"/>
        </w:rPr>
        <w:t>, F.: Německo a Češi. Praha 1996.</w:t>
      </w:r>
    </w:p>
    <w:p w14:paraId="26A59CE6" w14:textId="2C46C545" w:rsidR="004A2EE8" w:rsidRDefault="004A2EE8" w:rsidP="005A3C19">
      <w:pPr>
        <w:rPr>
          <w:rFonts w:cstheme="minorHAnsi"/>
        </w:rPr>
      </w:pPr>
      <w:r w:rsidRPr="00894DAA">
        <w:rPr>
          <w:rFonts w:cstheme="minorHAnsi"/>
        </w:rPr>
        <w:t>Sládek, Z.: Malá dohoda 1919 – 1938. Praha 2000.</w:t>
      </w:r>
    </w:p>
    <w:p w14:paraId="320AC368" w14:textId="222E81D2" w:rsidR="00491149" w:rsidRPr="00491149" w:rsidRDefault="00491149" w:rsidP="005A3C19">
      <w:pPr>
        <w:rPr>
          <w:rFonts w:cstheme="minorHAnsi"/>
        </w:rPr>
      </w:pPr>
      <w:r w:rsidRPr="00491149">
        <w:rPr>
          <w:rFonts w:cstheme="minorHAnsi"/>
          <w:color w:val="333333"/>
          <w:shd w:val="clear" w:color="auto" w:fill="FFFFFF"/>
        </w:rPr>
        <w:t xml:space="preserve">Smetana, Vít: </w:t>
      </w:r>
      <w:r w:rsidRPr="00491149">
        <w:rPr>
          <w:rStyle w:val="sourcedocument"/>
          <w:rFonts w:cstheme="minorHAnsi"/>
          <w:color w:val="333333"/>
          <w:shd w:val="clear" w:color="auto" w:fill="FFFFFF"/>
        </w:rPr>
        <w:t>Ani vojna, ani mír: velmoci, Československo a střední Evropa v sedmi dramatech na prahu druhé světové a studené války.</w:t>
      </w:r>
      <w:r w:rsidRPr="00491149">
        <w:rPr>
          <w:rFonts w:cstheme="minorHAnsi"/>
          <w:color w:val="333333"/>
          <w:shd w:val="clear" w:color="auto" w:fill="FFFFFF"/>
        </w:rPr>
        <w:t xml:space="preserve"> Praha 2016.</w:t>
      </w:r>
    </w:p>
    <w:p w14:paraId="3A80E21F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Sommer, Vítězslav: Řídit socialismus jako formu. Praha 2019.</w:t>
      </w:r>
    </w:p>
    <w:p w14:paraId="7D6F8C6F" w14:textId="77777777" w:rsidR="004A2EE8" w:rsidRPr="00894DAA" w:rsidRDefault="004A2EE8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Soubigou</w:t>
      </w:r>
      <w:proofErr w:type="spellEnd"/>
      <w:r w:rsidRPr="00894DAA">
        <w:rPr>
          <w:rFonts w:cstheme="minorHAnsi"/>
        </w:rPr>
        <w:t>, A.: Tomáš Garrigue Masaryk. Praha 2004.</w:t>
      </w:r>
    </w:p>
    <w:p w14:paraId="3B6B81F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Spurný, Matěj: Nejsou jako my. Praha 2011</w:t>
      </w:r>
    </w:p>
    <w:p w14:paraId="26660CD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Staněk, T.: Odsun Němců z Československa 1945-1947. Praha 1991.</w:t>
      </w:r>
    </w:p>
    <w:p w14:paraId="340776B6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Staněk, Tomáš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Poválečné "excesy" v českých zemích v roce 1945 a jejich vyšetřování. </w:t>
      </w:r>
      <w:r w:rsidRPr="00894DAA">
        <w:rPr>
          <w:rFonts w:cstheme="minorHAnsi"/>
          <w:color w:val="333333"/>
          <w:shd w:val="clear" w:color="auto" w:fill="FFFFFF"/>
        </w:rPr>
        <w:t xml:space="preserve"> Praha 2005.</w:t>
      </w:r>
    </w:p>
    <w:p w14:paraId="1D61FF75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Suk, J.: Labyrintem revoluce. Praha 2003.</w:t>
      </w:r>
    </w:p>
    <w:p w14:paraId="5391EF17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Suk, Jiří: Labyrintem revoluce. Praha 2020.</w:t>
      </w:r>
    </w:p>
    <w:p w14:paraId="208E190D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Suk, Jiří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Politika jako absurdní drama: Václav Havel v letech 1975-1989. </w:t>
      </w:r>
      <w:r w:rsidRPr="00894DAA">
        <w:rPr>
          <w:rFonts w:cstheme="minorHAnsi"/>
          <w:color w:val="333333"/>
          <w:shd w:val="clear" w:color="auto" w:fill="FFFFFF"/>
        </w:rPr>
        <w:t xml:space="preserve"> Praha – Litomyšl 2013.</w:t>
      </w:r>
    </w:p>
    <w:p w14:paraId="0663DD72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Suk, Jiří: Šťastné zítřky, úzkostné včerejšky. Praha 2020.</w:t>
      </w:r>
    </w:p>
    <w:p w14:paraId="40330A19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proofErr w:type="spellStart"/>
      <w:r w:rsidRPr="00894DAA">
        <w:rPr>
          <w:rFonts w:cstheme="minorHAnsi"/>
          <w:color w:val="333333"/>
          <w:shd w:val="clear" w:color="auto" w:fill="FFFFFF"/>
        </w:rPr>
        <w:t>Šmidrkal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, Václav - Konrád, Ota - 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Schmoller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 xml:space="preserve">, Hildegard - </w:t>
      </w:r>
      <w:proofErr w:type="spellStart"/>
      <w:r w:rsidRPr="00894DAA">
        <w:rPr>
          <w:rFonts w:cstheme="minorHAnsi"/>
          <w:color w:val="333333"/>
          <w:shd w:val="clear" w:color="auto" w:fill="FFFFFF"/>
        </w:rPr>
        <w:t>Perzi</w:t>
      </w:r>
      <w:proofErr w:type="spellEnd"/>
      <w:r w:rsidRPr="00894DAA">
        <w:rPr>
          <w:rFonts w:cstheme="minorHAnsi"/>
          <w:color w:val="333333"/>
          <w:shd w:val="clear" w:color="auto" w:fill="FFFFFF"/>
        </w:rPr>
        <w:t>, Niklas: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 Sousedé: česko-rakouské dějiny.</w:t>
      </w:r>
      <w:r w:rsidRPr="00894DAA">
        <w:rPr>
          <w:rFonts w:cstheme="minorHAnsi"/>
          <w:color w:val="333333"/>
          <w:shd w:val="clear" w:color="auto" w:fill="FFFFFF"/>
        </w:rPr>
        <w:t xml:space="preserve"> Praha 2019.</w:t>
      </w:r>
    </w:p>
    <w:p w14:paraId="011736F4" w14:textId="77777777" w:rsidR="004A2EE8" w:rsidRPr="00894DAA" w:rsidRDefault="004A2EE8" w:rsidP="00002F1C">
      <w:pPr>
        <w:rPr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Šustrová, Radka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 xml:space="preserve">Zastřené počátky sociálního státu: nacionalismus a sociální politika v Protektorátu Čechy a Morava. </w:t>
      </w:r>
      <w:r w:rsidRPr="00894DAA">
        <w:rPr>
          <w:rFonts w:cstheme="minorHAnsi"/>
          <w:color w:val="333333"/>
          <w:shd w:val="clear" w:color="auto" w:fill="FFFFFF"/>
        </w:rPr>
        <w:t>Praha 2020.</w:t>
      </w:r>
    </w:p>
    <w:p w14:paraId="72A3E842" w14:textId="77777777" w:rsidR="004A2EE8" w:rsidRPr="00894DAA" w:rsidRDefault="004A2EE8" w:rsidP="008D141D">
      <w:pPr>
        <w:rPr>
          <w:rFonts w:cstheme="minorHAnsi"/>
        </w:rPr>
      </w:pPr>
      <w:r w:rsidRPr="00894DAA">
        <w:rPr>
          <w:rFonts w:cstheme="minorHAnsi"/>
        </w:rPr>
        <w:t>Táborský, E.: Prezident Beneš mezi Západem a Východem. Praha 1993.</w:t>
      </w:r>
    </w:p>
    <w:p w14:paraId="15121FF8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Tomeš, J.: Viktor Dyk a T.G. Masaryk: dvojí reflexe češství. Praha 2014</w:t>
      </w:r>
      <w:r w:rsidRPr="00894DAA">
        <w:rPr>
          <w:rFonts w:cstheme="minorHAnsi"/>
          <w:vertAlign w:val="superscript"/>
        </w:rPr>
        <w:t>2</w:t>
      </w:r>
      <w:r w:rsidRPr="00894DAA">
        <w:rPr>
          <w:rFonts w:cstheme="minorHAnsi"/>
        </w:rPr>
        <w:t>.</w:t>
      </w:r>
    </w:p>
    <w:p w14:paraId="73613300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Vaculík, Jaroslav – Čapka František – Slezák, Lubomír: Nové osídlení pohraničí českých zemí po druhé světové válce. Brno 2005.</w:t>
      </w:r>
    </w:p>
    <w:p w14:paraId="72EE72E5" w14:textId="77777777" w:rsidR="004A2EE8" w:rsidRPr="00894DAA" w:rsidRDefault="004A2EE8" w:rsidP="00110FBA">
      <w:pPr>
        <w:rPr>
          <w:rFonts w:cstheme="minorHAnsi"/>
        </w:rPr>
      </w:pPr>
      <w:r w:rsidRPr="00894DAA">
        <w:rPr>
          <w:rFonts w:cstheme="minorHAnsi"/>
        </w:rPr>
        <w:t>Vaněk, M.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): Mocní? a Bezmocní? Politické elity a disent v období tzv. normalizace. Praha 2006.</w:t>
      </w:r>
    </w:p>
    <w:p w14:paraId="40BAAA9C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Veber, Václav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Osudové únorové dny 1948. </w:t>
      </w:r>
      <w:r w:rsidRPr="00894DAA">
        <w:rPr>
          <w:rFonts w:cstheme="minorHAnsi"/>
          <w:color w:val="333333"/>
          <w:shd w:val="clear" w:color="auto" w:fill="FFFFFF"/>
        </w:rPr>
        <w:t>Praha 2008. </w:t>
      </w:r>
    </w:p>
    <w:p w14:paraId="54300068" w14:textId="77777777" w:rsidR="004A2EE8" w:rsidRPr="00894DAA" w:rsidRDefault="004A2EE8" w:rsidP="005A3C19">
      <w:pPr>
        <w:rPr>
          <w:rStyle w:val="field260"/>
          <w:rFonts w:cstheme="minorHAnsi"/>
          <w:color w:val="333333"/>
          <w:shd w:val="clear" w:color="auto" w:fill="FFFFFF"/>
        </w:rPr>
      </w:pPr>
      <w:r w:rsidRPr="00894DAA">
        <w:rPr>
          <w:rFonts w:cstheme="minorHAnsi"/>
          <w:color w:val="333333"/>
          <w:shd w:val="clear" w:color="auto" w:fill="FFFFFF"/>
        </w:rPr>
        <w:t xml:space="preserve">Vykoupil, Libor: </w:t>
      </w:r>
      <w:r w:rsidRPr="00894DAA">
        <w:rPr>
          <w:rStyle w:val="sourcedocument"/>
          <w:rFonts w:cstheme="minorHAnsi"/>
          <w:color w:val="333333"/>
          <w:shd w:val="clear" w:color="auto" w:fill="FFFFFF"/>
        </w:rPr>
        <w:t>Jiří Stříbrný: portrét politika.</w:t>
      </w:r>
      <w:r w:rsidRPr="00894DAA">
        <w:rPr>
          <w:rFonts w:cstheme="minorHAnsi"/>
          <w:color w:val="333333"/>
          <w:shd w:val="clear" w:color="auto" w:fill="FFFFFF"/>
        </w:rPr>
        <w:t xml:space="preserve"> Brno 2003.</w:t>
      </w:r>
    </w:p>
    <w:p w14:paraId="508C7889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Zeman, Z.: Edvard Beneš. Politický životopis. Praha 2000 (a další vydání).</w:t>
      </w:r>
    </w:p>
    <w:p w14:paraId="37F9090B" w14:textId="77777777" w:rsidR="004A2EE8" w:rsidRPr="00894DAA" w:rsidRDefault="004A2EE8" w:rsidP="005A3C19">
      <w:pPr>
        <w:rPr>
          <w:rFonts w:cstheme="minorHAnsi"/>
        </w:rPr>
      </w:pPr>
      <w:r w:rsidRPr="00894DAA">
        <w:rPr>
          <w:rFonts w:cstheme="minorHAnsi"/>
        </w:rPr>
        <w:t>Zimmermann, V.: Sudetští Němci v nacistickém státě. Politika a nálada obyvatelstva v říšské župě Sudety (1938–1945). Praha 2001.</w:t>
      </w:r>
    </w:p>
    <w:p w14:paraId="5652207D" w14:textId="77777777" w:rsidR="00783ADB" w:rsidRPr="00894DAA" w:rsidRDefault="00783ADB" w:rsidP="005A3C19">
      <w:pPr>
        <w:rPr>
          <w:rFonts w:cstheme="minorHAnsi"/>
          <w:b/>
          <w:bCs/>
        </w:rPr>
      </w:pPr>
    </w:p>
    <w:p w14:paraId="73CD2E21" w14:textId="2BD99C69" w:rsidR="005A3C19" w:rsidRPr="00894DAA" w:rsidRDefault="00E66BAC" w:rsidP="005A3C19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lastRenderedPageBreak/>
        <w:t>L</w:t>
      </w:r>
      <w:r w:rsidR="005A3C19" w:rsidRPr="00894DAA">
        <w:rPr>
          <w:rFonts w:cstheme="minorHAnsi"/>
          <w:b/>
          <w:bCs/>
        </w:rPr>
        <w:t>iteratura k obecným dějinám</w:t>
      </w:r>
    </w:p>
    <w:p w14:paraId="33C3873E" w14:textId="77777777" w:rsidR="006332E2" w:rsidRPr="00894DAA" w:rsidRDefault="006332E2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Applebaumová</w:t>
      </w:r>
      <w:proofErr w:type="spellEnd"/>
      <w:r w:rsidRPr="00894DAA">
        <w:rPr>
          <w:rFonts w:cstheme="minorHAnsi"/>
        </w:rPr>
        <w:t>, Anne: Železná opona. Východní Evropa v letech 1944–1956. Praha 2014.</w:t>
      </w:r>
    </w:p>
    <w:p w14:paraId="216F9084" w14:textId="0389913A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Barša, Pavel – Strmiska, Maxmilián: Národní stát a etnický konflikt. Brno 1999.</w:t>
      </w:r>
    </w:p>
    <w:p w14:paraId="4F9517D7" w14:textId="5AEB402C" w:rsidR="0035626C" w:rsidRPr="00894DAA" w:rsidRDefault="0035626C" w:rsidP="005A3C19">
      <w:pPr>
        <w:rPr>
          <w:rFonts w:cstheme="minorHAnsi"/>
        </w:rPr>
      </w:pPr>
      <w:r w:rsidRPr="00894DAA">
        <w:rPr>
          <w:rFonts w:cstheme="minorHAnsi"/>
        </w:rPr>
        <w:t>Bílý, Matěj: Varšavská smlouva 1985-1991. Praha 2021.</w:t>
      </w:r>
    </w:p>
    <w:p w14:paraId="5007DA6A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Bell-</w:t>
      </w:r>
      <w:proofErr w:type="spellStart"/>
      <w:r w:rsidRPr="00894DAA">
        <w:rPr>
          <w:rFonts w:cstheme="minorHAnsi"/>
        </w:rPr>
        <w:t>Fialkoff</w:t>
      </w:r>
      <w:proofErr w:type="spellEnd"/>
      <w:r w:rsidRPr="00894DAA">
        <w:rPr>
          <w:rFonts w:cstheme="minorHAnsi"/>
        </w:rPr>
        <w:t>, Andrew: Etnické čistky. Praha 2003.</w:t>
      </w:r>
    </w:p>
    <w:p w14:paraId="648ACD4D" w14:textId="3ECB642F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Broszat</w:t>
      </w:r>
      <w:proofErr w:type="spellEnd"/>
      <w:r w:rsidRPr="00894DAA">
        <w:rPr>
          <w:rFonts w:cstheme="minorHAnsi"/>
        </w:rPr>
        <w:t>, Martin: Uchopení moci. Vzestup NSDAP a zničení Výmarské republiky. Praha 2002.</w:t>
      </w:r>
    </w:p>
    <w:p w14:paraId="3BF2E74E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Bukey</w:t>
      </w:r>
      <w:proofErr w:type="spellEnd"/>
      <w:r w:rsidRPr="00894DAA">
        <w:rPr>
          <w:rFonts w:cstheme="minorHAnsi"/>
        </w:rPr>
        <w:t>, E. B.: Hitlerovo Rakousko, Praha 2002.</w:t>
      </w:r>
    </w:p>
    <w:p w14:paraId="53F33117" w14:textId="675F70DF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 xml:space="preserve">Die </w:t>
      </w:r>
      <w:proofErr w:type="spellStart"/>
      <w:r w:rsidRPr="00894DAA">
        <w:rPr>
          <w:rFonts w:cstheme="minorHAnsi"/>
        </w:rPr>
        <w:t>Minderheitenpolitik</w:t>
      </w:r>
      <w:proofErr w:type="spellEnd"/>
      <w:r w:rsidRPr="00894DAA">
        <w:rPr>
          <w:rFonts w:cstheme="minorHAnsi"/>
        </w:rPr>
        <w:t xml:space="preserve"> des </w:t>
      </w:r>
      <w:proofErr w:type="spellStart"/>
      <w:r w:rsidRPr="00894DAA">
        <w:rPr>
          <w:rFonts w:cstheme="minorHAnsi"/>
        </w:rPr>
        <w:t>Völkerbundes</w:t>
      </w:r>
      <w:proofErr w:type="spellEnd"/>
      <w:r w:rsidRPr="00894DAA">
        <w:rPr>
          <w:rFonts w:cstheme="minorHAnsi"/>
        </w:rPr>
        <w:t xml:space="preserve"> in den </w:t>
      </w:r>
      <w:proofErr w:type="spellStart"/>
      <w:r w:rsidRPr="00894DAA">
        <w:rPr>
          <w:rFonts w:cstheme="minorHAnsi"/>
        </w:rPr>
        <w:t>zwanziger</w:t>
      </w:r>
      <w:proofErr w:type="spellEnd"/>
      <w:r w:rsidRPr="00894DAA">
        <w:rPr>
          <w:rFonts w:cstheme="minorHAnsi"/>
        </w:rPr>
        <w:t xml:space="preserve"> </w:t>
      </w:r>
      <w:proofErr w:type="spellStart"/>
      <w:r w:rsidRPr="00894DAA">
        <w:rPr>
          <w:rFonts w:cstheme="minorHAnsi"/>
        </w:rPr>
        <w:t>Jahren</w:t>
      </w:r>
      <w:proofErr w:type="spellEnd"/>
      <w:r w:rsidRPr="00894DAA">
        <w:rPr>
          <w:rFonts w:cstheme="minorHAnsi"/>
        </w:rPr>
        <w:t xml:space="preserve">. </w:t>
      </w:r>
      <w:proofErr w:type="spellStart"/>
      <w:r w:rsidRPr="00894DAA">
        <w:rPr>
          <w:rFonts w:cstheme="minorHAnsi"/>
        </w:rPr>
        <w:t>Marburg</w:t>
      </w:r>
      <w:proofErr w:type="spellEnd"/>
      <w:r w:rsidRPr="00894DAA">
        <w:rPr>
          <w:rFonts w:cstheme="minorHAnsi"/>
        </w:rPr>
        <w:t>, 2000.</w:t>
      </w:r>
    </w:p>
    <w:p w14:paraId="7A229E90" w14:textId="6DE412A0" w:rsidR="006332E2" w:rsidRPr="00894DAA" w:rsidRDefault="006332E2" w:rsidP="006332E2">
      <w:pPr>
        <w:rPr>
          <w:rFonts w:cstheme="minorHAnsi"/>
        </w:rPr>
      </w:pPr>
      <w:r w:rsidRPr="00894DAA">
        <w:rPr>
          <w:rFonts w:cstheme="minorHAnsi"/>
        </w:rPr>
        <w:t>Durman, Karel: Popely ještě žhavé…. I. Válka a nukleární mír. Praha 2004.</w:t>
      </w:r>
    </w:p>
    <w:p w14:paraId="1D29F68C" w14:textId="77777777" w:rsidR="006332E2" w:rsidRPr="00894DAA" w:rsidRDefault="006332E2" w:rsidP="006332E2">
      <w:pPr>
        <w:rPr>
          <w:rFonts w:cstheme="minorHAnsi"/>
        </w:rPr>
      </w:pPr>
      <w:r w:rsidRPr="00894DAA">
        <w:rPr>
          <w:rFonts w:cstheme="minorHAnsi"/>
        </w:rPr>
        <w:t>Durman, Karel: Popely ještě žhavé…. II. Praha 2009.</w:t>
      </w:r>
    </w:p>
    <w:p w14:paraId="6EB274E7" w14:textId="77777777" w:rsidR="0027309E" w:rsidRPr="00894DAA" w:rsidRDefault="0027309E" w:rsidP="0027309E">
      <w:pPr>
        <w:rPr>
          <w:rFonts w:cstheme="minorHAnsi"/>
        </w:rPr>
      </w:pPr>
      <w:proofErr w:type="spellStart"/>
      <w:r w:rsidRPr="00894DAA">
        <w:rPr>
          <w:rFonts w:cstheme="minorHAnsi"/>
        </w:rPr>
        <w:t>Geyer</w:t>
      </w:r>
      <w:proofErr w:type="spellEnd"/>
      <w:r w:rsidRPr="00894DAA">
        <w:rPr>
          <w:rFonts w:cstheme="minorHAnsi"/>
        </w:rPr>
        <w:t xml:space="preserve">, M. – </w:t>
      </w:r>
      <w:proofErr w:type="spellStart"/>
      <w:r w:rsidRPr="00894DAA">
        <w:rPr>
          <w:rFonts w:cstheme="minorHAnsi"/>
        </w:rPr>
        <w:t>Fitzpatrick</w:t>
      </w:r>
      <w:proofErr w:type="spellEnd"/>
      <w:r w:rsidRPr="00894DAA">
        <w:rPr>
          <w:rFonts w:cstheme="minorHAnsi"/>
        </w:rPr>
        <w:t>, S. (</w:t>
      </w:r>
      <w:proofErr w:type="spellStart"/>
      <w:r w:rsidRPr="00894DAA">
        <w:rPr>
          <w:rFonts w:cstheme="minorHAnsi"/>
        </w:rPr>
        <w:t>eds</w:t>
      </w:r>
      <w:proofErr w:type="spellEnd"/>
      <w:r w:rsidRPr="00894DAA">
        <w:rPr>
          <w:rFonts w:cstheme="minorHAnsi"/>
        </w:rPr>
        <w:t>.): Za obzor totalitarismu: srovnání stalinismu a nacismu. Praha 2012.</w:t>
      </w:r>
    </w:p>
    <w:p w14:paraId="5379F7EC" w14:textId="72B4BE50" w:rsidR="00F24807" w:rsidRPr="00894DAA" w:rsidRDefault="00F24807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F</w:t>
      </w:r>
      <w:r w:rsidR="00FF4B1D" w:rsidRPr="00894DAA">
        <w:rPr>
          <w:rFonts w:cstheme="minorHAnsi"/>
        </w:rPr>
        <w:t>ure</w:t>
      </w:r>
      <w:r w:rsidRPr="00894DAA">
        <w:rPr>
          <w:rFonts w:cstheme="minorHAnsi"/>
        </w:rPr>
        <w:t>t</w:t>
      </w:r>
      <w:proofErr w:type="spellEnd"/>
      <w:r w:rsidR="00FF4B1D" w:rsidRPr="00894DAA">
        <w:rPr>
          <w:rFonts w:cstheme="minorHAnsi"/>
        </w:rPr>
        <w:t xml:space="preserve">, F.: Minulost jedné iluze. </w:t>
      </w:r>
      <w:r w:rsidR="00B812AE" w:rsidRPr="00894DAA">
        <w:rPr>
          <w:rFonts w:cstheme="minorHAnsi"/>
        </w:rPr>
        <w:t>Esej o ideji komunismu ve 20. století. Praha 2018.</w:t>
      </w:r>
      <w:r w:rsidR="00FF4B1D" w:rsidRPr="00894DAA">
        <w:rPr>
          <w:rFonts w:cstheme="minorHAnsi"/>
        </w:rPr>
        <w:t xml:space="preserve"> </w:t>
      </w:r>
    </w:p>
    <w:p w14:paraId="6BECA8C5" w14:textId="40886FE4" w:rsidR="00D4203F" w:rsidRPr="00894DAA" w:rsidRDefault="008A65A4" w:rsidP="00D4203F">
      <w:pPr>
        <w:rPr>
          <w:rFonts w:cstheme="minorHAnsi"/>
        </w:rPr>
      </w:pPr>
      <w:proofErr w:type="spellStart"/>
      <w:r w:rsidRPr="00894DAA">
        <w:rPr>
          <w:rFonts w:cstheme="minorHAnsi"/>
        </w:rPr>
        <w:t>Ferguson</w:t>
      </w:r>
      <w:proofErr w:type="spellEnd"/>
      <w:r w:rsidRPr="00894DAA">
        <w:rPr>
          <w:rFonts w:cstheme="minorHAnsi"/>
        </w:rPr>
        <w:t>, N.: Nešťastná válka. Praha 2004.</w:t>
      </w:r>
    </w:p>
    <w:p w14:paraId="33AF3179" w14:textId="2ADF7890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Figes</w:t>
      </w:r>
      <w:proofErr w:type="spellEnd"/>
      <w:r w:rsidRPr="00894DAA">
        <w:rPr>
          <w:rFonts w:cstheme="minorHAnsi"/>
        </w:rPr>
        <w:t>, O.: Lidská tragédie. Ruská revoluce 1891-1924</w:t>
      </w:r>
      <w:r w:rsidR="00D4203F" w:rsidRPr="00894DAA">
        <w:rPr>
          <w:rFonts w:cstheme="minorHAnsi"/>
        </w:rPr>
        <w:t>.</w:t>
      </w:r>
      <w:r w:rsidRPr="00894DAA">
        <w:rPr>
          <w:rFonts w:cstheme="minorHAnsi"/>
        </w:rPr>
        <w:t xml:space="preserve"> Praha - Plzeň 2000.</w:t>
      </w:r>
    </w:p>
    <w:p w14:paraId="6309BAEF" w14:textId="6668706A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ellatelly</w:t>
      </w:r>
      <w:proofErr w:type="spellEnd"/>
      <w:r w:rsidRPr="00894DAA">
        <w:rPr>
          <w:rFonts w:cstheme="minorHAnsi"/>
        </w:rPr>
        <w:t>, R</w:t>
      </w:r>
      <w:r w:rsidR="006A28AD" w:rsidRPr="00894DAA">
        <w:rPr>
          <w:rFonts w:cstheme="minorHAnsi"/>
        </w:rPr>
        <w:t>.</w:t>
      </w:r>
      <w:r w:rsidRPr="00894DAA">
        <w:rPr>
          <w:rFonts w:cstheme="minorHAnsi"/>
        </w:rPr>
        <w:t>: Kdo podporoval Hitlera. Společenský souhlas a režimní nátlak</w:t>
      </w:r>
    </w:p>
    <w:p w14:paraId="075543B6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v nacistickém Německu. Praha 2003.</w:t>
      </w:r>
    </w:p>
    <w:p w14:paraId="6D134B45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oldhagen</w:t>
      </w:r>
      <w:proofErr w:type="spellEnd"/>
      <w:r w:rsidRPr="00894DAA">
        <w:rPr>
          <w:rFonts w:cstheme="minorHAnsi"/>
        </w:rPr>
        <w:t>, Daniel J.: Hitlerovi ochotní katani. Obyčejní Němci a holokaust. Praha 1997.</w:t>
      </w:r>
    </w:p>
    <w:p w14:paraId="183B9213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oněc</w:t>
      </w:r>
      <w:proofErr w:type="spellEnd"/>
      <w:r w:rsidRPr="00894DAA">
        <w:rPr>
          <w:rFonts w:cstheme="minorHAnsi"/>
        </w:rPr>
        <w:t>, V: Od "malé Evropy" k "velké Evropě": dějiny rozšiřování Evropského společenství/</w:t>
      </w:r>
    </w:p>
    <w:p w14:paraId="405FAE0E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Evropské unie 1950-2002, I-II, Brno 2002-2003.</w:t>
      </w:r>
    </w:p>
    <w:p w14:paraId="2B4F2E30" w14:textId="7E432D52" w:rsidR="00E452DA" w:rsidRPr="00894DAA" w:rsidRDefault="00E452DA" w:rsidP="005A3C19">
      <w:pPr>
        <w:rPr>
          <w:rFonts w:cstheme="minorHAnsi"/>
        </w:rPr>
      </w:pPr>
      <w:r w:rsidRPr="00894DAA">
        <w:rPr>
          <w:rFonts w:cstheme="minorHAnsi"/>
        </w:rPr>
        <w:t>Götz, A</w:t>
      </w:r>
      <w:r w:rsidR="00FF683B" w:rsidRPr="00894DAA">
        <w:rPr>
          <w:rFonts w:cstheme="minorHAnsi"/>
        </w:rPr>
        <w:t>.</w:t>
      </w:r>
      <w:r w:rsidRPr="00894DAA">
        <w:rPr>
          <w:rFonts w:cstheme="minorHAnsi"/>
        </w:rPr>
        <w:t>: Hitlerův národní stát. Loupení, rasová válka a nacionální socialismus. Praha 2007.</w:t>
      </w:r>
    </w:p>
    <w:p w14:paraId="722EAF94" w14:textId="752EC9CF" w:rsidR="00FF683B" w:rsidRPr="00894DAA" w:rsidRDefault="00FF683B" w:rsidP="005A3C19">
      <w:pPr>
        <w:rPr>
          <w:rFonts w:cstheme="minorHAnsi"/>
        </w:rPr>
      </w:pPr>
      <w:r w:rsidRPr="00894DAA">
        <w:rPr>
          <w:rFonts w:cstheme="minorHAnsi"/>
        </w:rPr>
        <w:t xml:space="preserve">Götz, A.: </w:t>
      </w:r>
      <w:r w:rsidR="007E158B" w:rsidRPr="00894DAA">
        <w:rPr>
          <w:rFonts w:cstheme="minorHAnsi"/>
        </w:rPr>
        <w:t>"Konečné řešení". Přesun národů a vyhlazení evropských Židů. Praha 2006.</w:t>
      </w:r>
    </w:p>
    <w:p w14:paraId="17BAE756" w14:textId="24DA9266" w:rsidR="00A255C2" w:rsidRPr="00894DAA" w:rsidRDefault="00A255C2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Griffin</w:t>
      </w:r>
      <w:proofErr w:type="spellEnd"/>
      <w:r w:rsidRPr="00894DAA">
        <w:rPr>
          <w:rFonts w:cstheme="minorHAnsi"/>
        </w:rPr>
        <w:t xml:space="preserve">, </w:t>
      </w:r>
      <w:r w:rsidR="00BB3071" w:rsidRPr="00894DAA">
        <w:rPr>
          <w:rFonts w:cstheme="minorHAnsi"/>
        </w:rPr>
        <w:t>R.: Fašismus. Úvod do komparativních studií fašismu. Praha 2021.</w:t>
      </w:r>
    </w:p>
    <w:p w14:paraId="31A5300B" w14:textId="2AF51888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Hobsbawm</w:t>
      </w:r>
      <w:proofErr w:type="spellEnd"/>
      <w:r w:rsidRPr="00894DAA">
        <w:rPr>
          <w:rFonts w:cstheme="minorHAnsi"/>
        </w:rPr>
        <w:t>, E</w:t>
      </w:r>
      <w:r w:rsidR="00F161B4" w:rsidRPr="00894DAA">
        <w:rPr>
          <w:rFonts w:cstheme="minorHAnsi"/>
        </w:rPr>
        <w:t>.</w:t>
      </w:r>
      <w:r w:rsidRPr="00894DAA">
        <w:rPr>
          <w:rFonts w:cstheme="minorHAnsi"/>
        </w:rPr>
        <w:t>: Národy a nacionalismus od roku 1870. Program, mýtus, realita. Brno 1990.</w:t>
      </w:r>
    </w:p>
    <w:p w14:paraId="6B9FAB6E" w14:textId="28E83515" w:rsidR="001D3CB3" w:rsidRPr="00894DAA" w:rsidRDefault="001D3CB3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Chlevňuk</w:t>
      </w:r>
      <w:proofErr w:type="spellEnd"/>
      <w:r w:rsidRPr="00894DAA">
        <w:rPr>
          <w:rFonts w:cstheme="minorHAnsi"/>
        </w:rPr>
        <w:t>, O.: Stalin. Nový životopis. Praha 2015.</w:t>
      </w:r>
    </w:p>
    <w:p w14:paraId="6F493560" w14:textId="7E9A454F" w:rsidR="007510CD" w:rsidRPr="00894DAA" w:rsidRDefault="007510CD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Chlevňuk</w:t>
      </w:r>
      <w:proofErr w:type="spellEnd"/>
      <w:r w:rsidRPr="00894DAA">
        <w:rPr>
          <w:rFonts w:cstheme="minorHAnsi"/>
        </w:rPr>
        <w:t xml:space="preserve">, O.: </w:t>
      </w:r>
      <w:r w:rsidR="003A60FB" w:rsidRPr="00894DAA">
        <w:rPr>
          <w:rFonts w:cstheme="minorHAnsi"/>
        </w:rPr>
        <w:t xml:space="preserve">Historie </w:t>
      </w:r>
      <w:r w:rsidR="00C5013F" w:rsidRPr="00894DAA">
        <w:rPr>
          <w:rFonts w:cstheme="minorHAnsi"/>
        </w:rPr>
        <w:t>G</w:t>
      </w:r>
      <w:r w:rsidR="003A60FB" w:rsidRPr="00894DAA">
        <w:rPr>
          <w:rFonts w:cstheme="minorHAnsi"/>
        </w:rPr>
        <w:t>ulagu. Od kolektivizace do „velkého teroru“. Praha 2008.</w:t>
      </w:r>
    </w:p>
    <w:p w14:paraId="55ACF391" w14:textId="68341340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Kamiński</w:t>
      </w:r>
      <w:proofErr w:type="spellEnd"/>
      <w:r w:rsidRPr="00894DAA">
        <w:rPr>
          <w:rFonts w:cstheme="minorHAnsi"/>
        </w:rPr>
        <w:t>, Kazimierz: Polsko-</w:t>
      </w:r>
      <w:proofErr w:type="spellStart"/>
      <w:r w:rsidRPr="00894DAA">
        <w:rPr>
          <w:rFonts w:cstheme="minorHAnsi"/>
        </w:rPr>
        <w:t>czechoslowackie</w:t>
      </w:r>
      <w:proofErr w:type="spellEnd"/>
      <w:r w:rsidRPr="00894DAA">
        <w:rPr>
          <w:rFonts w:cstheme="minorHAnsi"/>
        </w:rPr>
        <w:t xml:space="preserve"> </w:t>
      </w:r>
      <w:proofErr w:type="spellStart"/>
      <w:r w:rsidRPr="00894DAA">
        <w:rPr>
          <w:rFonts w:cstheme="minorHAnsi"/>
        </w:rPr>
        <w:t>stosunki</w:t>
      </w:r>
      <w:proofErr w:type="spellEnd"/>
      <w:r w:rsidRPr="00894DAA">
        <w:rPr>
          <w:rFonts w:cstheme="minorHAnsi"/>
        </w:rPr>
        <w:t xml:space="preserve"> </w:t>
      </w:r>
      <w:proofErr w:type="spellStart"/>
      <w:r w:rsidRPr="00894DAA">
        <w:rPr>
          <w:rFonts w:cstheme="minorHAnsi"/>
        </w:rPr>
        <w:t>polityczne</w:t>
      </w:r>
      <w:proofErr w:type="spellEnd"/>
      <w:r w:rsidRPr="00894DAA">
        <w:rPr>
          <w:rFonts w:cstheme="minorHAnsi"/>
        </w:rPr>
        <w:t xml:space="preserve"> 1945-1948. </w:t>
      </w:r>
      <w:proofErr w:type="spellStart"/>
      <w:r w:rsidRPr="00894DAA">
        <w:rPr>
          <w:rFonts w:cstheme="minorHAnsi"/>
        </w:rPr>
        <w:t>Warszawa</w:t>
      </w:r>
      <w:proofErr w:type="spellEnd"/>
      <w:r w:rsidR="001C1042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1990.</w:t>
      </w:r>
    </w:p>
    <w:p w14:paraId="6729F0D9" w14:textId="737715B1" w:rsidR="00135627" w:rsidRPr="00894DAA" w:rsidRDefault="00135627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Kerhaw</w:t>
      </w:r>
      <w:proofErr w:type="spellEnd"/>
      <w:r w:rsidRPr="00894DAA">
        <w:rPr>
          <w:rFonts w:cstheme="minorHAnsi"/>
        </w:rPr>
        <w:t>, I.: Hitlerův mýtus. Praha</w:t>
      </w:r>
      <w:r w:rsidR="004B7C92" w:rsidRPr="00894DAA">
        <w:rPr>
          <w:rFonts w:cstheme="minorHAnsi"/>
        </w:rPr>
        <w:t xml:space="preserve"> 1992.</w:t>
      </w:r>
    </w:p>
    <w:p w14:paraId="473F95D6" w14:textId="52D97A8B" w:rsidR="00795284" w:rsidRPr="00894DAA" w:rsidRDefault="00795284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Kershaw</w:t>
      </w:r>
      <w:proofErr w:type="spellEnd"/>
      <w:r w:rsidRPr="00894DAA">
        <w:rPr>
          <w:rFonts w:cstheme="minorHAnsi"/>
        </w:rPr>
        <w:t xml:space="preserve">, I.: Hitler. I. </w:t>
      </w:r>
      <w:r w:rsidR="0060361C" w:rsidRPr="00894DAA">
        <w:rPr>
          <w:rFonts w:cstheme="minorHAnsi"/>
        </w:rPr>
        <w:t xml:space="preserve">1918-1936: </w:t>
      </w:r>
      <w:proofErr w:type="spellStart"/>
      <w:r w:rsidR="0060361C" w:rsidRPr="00894DAA">
        <w:rPr>
          <w:rFonts w:cstheme="minorHAnsi"/>
        </w:rPr>
        <w:t>Hybris</w:t>
      </w:r>
      <w:proofErr w:type="spellEnd"/>
      <w:r w:rsidR="0060361C" w:rsidRPr="00894DAA">
        <w:rPr>
          <w:rFonts w:cstheme="minorHAnsi"/>
        </w:rPr>
        <w:t xml:space="preserve">, II. 1936-1945: Nemesis. Praha </w:t>
      </w:r>
      <w:r w:rsidR="00B44ED6" w:rsidRPr="00894DAA">
        <w:rPr>
          <w:rFonts w:cstheme="minorHAnsi"/>
        </w:rPr>
        <w:t>2004.</w:t>
      </w:r>
    </w:p>
    <w:p w14:paraId="6708F37D" w14:textId="646C9F76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Kissinger</w:t>
      </w:r>
      <w:proofErr w:type="spellEnd"/>
      <w:r w:rsidRPr="00894DAA">
        <w:rPr>
          <w:rFonts w:cstheme="minorHAnsi"/>
        </w:rPr>
        <w:t>, H.: Umění diplomacie. Praha 1996.</w:t>
      </w:r>
    </w:p>
    <w:p w14:paraId="362E69FA" w14:textId="28D53CE8" w:rsidR="003C77E2" w:rsidRPr="00894DAA" w:rsidRDefault="003C77E2" w:rsidP="005A3C19">
      <w:pPr>
        <w:rPr>
          <w:rFonts w:cstheme="minorHAnsi"/>
        </w:rPr>
      </w:pPr>
      <w:r w:rsidRPr="00894DAA">
        <w:rPr>
          <w:rFonts w:cstheme="minorHAnsi"/>
        </w:rPr>
        <w:t>Klíma, J.: Afrika ve vichru svobody</w:t>
      </w:r>
      <w:r w:rsidR="00616AB4" w:rsidRPr="00894DAA">
        <w:rPr>
          <w:rFonts w:cstheme="minorHAnsi"/>
        </w:rPr>
        <w:t>. D</w:t>
      </w:r>
      <w:r w:rsidRPr="00894DAA">
        <w:rPr>
          <w:rFonts w:cstheme="minorHAnsi"/>
        </w:rPr>
        <w:t>ekolonizace a její důsledky. Praha 2021.</w:t>
      </w:r>
    </w:p>
    <w:p w14:paraId="7959B886" w14:textId="2D86C7B3" w:rsidR="005A3C19" w:rsidRPr="00894DAA" w:rsidRDefault="005A3C19" w:rsidP="00882E83">
      <w:pPr>
        <w:rPr>
          <w:rFonts w:cstheme="minorHAnsi"/>
        </w:rPr>
      </w:pPr>
      <w:proofErr w:type="spellStart"/>
      <w:r w:rsidRPr="00894DAA">
        <w:rPr>
          <w:rFonts w:cstheme="minorHAnsi"/>
        </w:rPr>
        <w:lastRenderedPageBreak/>
        <w:t>Lemberg</w:t>
      </w:r>
      <w:proofErr w:type="spellEnd"/>
      <w:r w:rsidRPr="00894DAA">
        <w:rPr>
          <w:rFonts w:cstheme="minorHAnsi"/>
        </w:rPr>
        <w:t>, Hans: Cesta ke vzniku národních států ve středovýchodní Evropě. In: týž:</w:t>
      </w:r>
      <w:r w:rsidR="00882E83" w:rsidRPr="00894DAA">
        <w:rPr>
          <w:rFonts w:cstheme="minorHAnsi"/>
        </w:rPr>
        <w:t xml:space="preserve"> </w:t>
      </w:r>
      <w:proofErr w:type="spellStart"/>
      <w:r w:rsidRPr="00894DAA">
        <w:rPr>
          <w:rFonts w:cstheme="minorHAnsi"/>
        </w:rPr>
        <w:t>Porozumnění</w:t>
      </w:r>
      <w:proofErr w:type="spellEnd"/>
      <w:r w:rsidRPr="00894DAA">
        <w:rPr>
          <w:rFonts w:cstheme="minorHAnsi"/>
        </w:rPr>
        <w:t>. Češi – Němci – východní Evropa 1848-1948. Praha 1999, s. 320-335.</w:t>
      </w:r>
    </w:p>
    <w:p w14:paraId="2A6ED78B" w14:textId="7DEF91E5" w:rsidR="005A3C19" w:rsidRPr="00894DAA" w:rsidRDefault="005A3C19" w:rsidP="003C77E2">
      <w:pPr>
        <w:rPr>
          <w:rFonts w:cstheme="minorHAnsi"/>
        </w:rPr>
      </w:pPr>
      <w:proofErr w:type="spellStart"/>
      <w:r w:rsidRPr="00894DAA">
        <w:rPr>
          <w:rFonts w:cstheme="minorHAnsi"/>
        </w:rPr>
        <w:t>Lemberg</w:t>
      </w:r>
      <w:proofErr w:type="spellEnd"/>
      <w:r w:rsidRPr="00894DAA">
        <w:rPr>
          <w:rFonts w:cstheme="minorHAnsi"/>
        </w:rPr>
        <w:t>, Hans: Hranice a menšiny ve východní Evropě – geneze a korelace. Soudobé dějiny</w:t>
      </w:r>
      <w:r w:rsidR="003C77E2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7, 2000. s. 655-673.</w:t>
      </w:r>
    </w:p>
    <w:p w14:paraId="794FC045" w14:textId="33AD0388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Luňák, P.: Západ. Spojené státy a Západní Evropa ve studené válce</w:t>
      </w:r>
      <w:r w:rsidR="00CE075F" w:rsidRPr="00894DAA">
        <w:rPr>
          <w:rFonts w:cstheme="minorHAnsi"/>
        </w:rPr>
        <w:t>.</w:t>
      </w:r>
      <w:r w:rsidRPr="00894DAA">
        <w:rPr>
          <w:rFonts w:cstheme="minorHAnsi"/>
        </w:rPr>
        <w:t xml:space="preserve"> Praha 1997.</w:t>
      </w:r>
    </w:p>
    <w:p w14:paraId="33662EAE" w14:textId="7F01852F" w:rsidR="005606DC" w:rsidRPr="00894DAA" w:rsidRDefault="005606DC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Macmillanová</w:t>
      </w:r>
      <w:proofErr w:type="spellEnd"/>
      <w:r w:rsidRPr="00894DAA">
        <w:rPr>
          <w:rFonts w:cstheme="minorHAnsi"/>
        </w:rPr>
        <w:t xml:space="preserve">, M.: Mírotvorci. Pařížská konference 1919. </w:t>
      </w:r>
      <w:r w:rsidR="007A078C" w:rsidRPr="00894DAA">
        <w:rPr>
          <w:rFonts w:cstheme="minorHAnsi"/>
        </w:rPr>
        <w:t>Praha 2004.</w:t>
      </w:r>
    </w:p>
    <w:p w14:paraId="03900092" w14:textId="5E9FCC1C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Mendel, Miloš: Islámská výzva: z dějin a současnosti politického islámu. Brno 1994.</w:t>
      </w:r>
    </w:p>
    <w:p w14:paraId="46728AED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Mezihorák</w:t>
      </w:r>
      <w:proofErr w:type="spellEnd"/>
      <w:r w:rsidRPr="00894DAA">
        <w:rPr>
          <w:rFonts w:cstheme="minorHAnsi"/>
        </w:rPr>
        <w:t>, F. - A. Staněk, A.: Antologie textů k evropské integraci, Olomouc 2005.</w:t>
      </w:r>
    </w:p>
    <w:p w14:paraId="6A8C1891" w14:textId="4A09AA45" w:rsidR="00CD3F0E" w:rsidRPr="00894DAA" w:rsidRDefault="00661A73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Paxton</w:t>
      </w:r>
      <w:proofErr w:type="spellEnd"/>
      <w:r w:rsidRPr="00894DAA">
        <w:rPr>
          <w:rFonts w:cstheme="minorHAnsi"/>
        </w:rPr>
        <w:t>, R. O.: Anatomie fašismu. Praha 2007.</w:t>
      </w:r>
    </w:p>
    <w:p w14:paraId="33486E2E" w14:textId="2FD71D4E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Pipes</w:t>
      </w:r>
      <w:proofErr w:type="spellEnd"/>
      <w:r w:rsidRPr="00894DAA">
        <w:rPr>
          <w:rFonts w:cstheme="minorHAnsi"/>
        </w:rPr>
        <w:t>, R.: Dějiny ruské revoluce, Praha 1998.</w:t>
      </w:r>
    </w:p>
    <w:p w14:paraId="7CB7AA82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Pöttering</w:t>
      </w:r>
      <w:proofErr w:type="spellEnd"/>
      <w:r w:rsidRPr="00894DAA">
        <w:rPr>
          <w:rFonts w:cstheme="minorHAnsi"/>
        </w:rPr>
        <w:t>, H.-G.: Kontinent Evropa: jádro, přechody, hranice, Praha 2000.</w:t>
      </w:r>
    </w:p>
    <w:p w14:paraId="1FB4FB3C" w14:textId="0767E9D5" w:rsidR="005A3C19" w:rsidRPr="00894DAA" w:rsidRDefault="005A3C19" w:rsidP="00C007EC">
      <w:pPr>
        <w:rPr>
          <w:rFonts w:cstheme="minorHAnsi"/>
        </w:rPr>
      </w:pPr>
      <w:proofErr w:type="spellStart"/>
      <w:r w:rsidRPr="00894DAA">
        <w:rPr>
          <w:rFonts w:cstheme="minorHAnsi"/>
        </w:rPr>
        <w:t>Seibt</w:t>
      </w:r>
      <w:proofErr w:type="spellEnd"/>
      <w:r w:rsidRPr="00894DAA">
        <w:rPr>
          <w:rFonts w:cstheme="minorHAnsi"/>
        </w:rPr>
        <w:t xml:space="preserve">, Ferdinand: Ta stará ošklivá melodie. Několik ohlédnutí za německou historií </w:t>
      </w:r>
      <w:r w:rsidR="00C007EC" w:rsidRPr="00894DAA">
        <w:rPr>
          <w:rFonts w:cstheme="minorHAnsi"/>
        </w:rPr>
        <w:t>1900–1945</w:t>
      </w:r>
      <w:r w:rsidRPr="00894DAA">
        <w:rPr>
          <w:rFonts w:cstheme="minorHAnsi"/>
        </w:rPr>
        <w:t>. Praha 2002.</w:t>
      </w:r>
    </w:p>
    <w:p w14:paraId="73E2B55D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 xml:space="preserve">Smith, Anthony D.: </w:t>
      </w:r>
      <w:proofErr w:type="spellStart"/>
      <w:r w:rsidRPr="00894DAA">
        <w:rPr>
          <w:rFonts w:cstheme="minorHAnsi"/>
        </w:rPr>
        <w:t>Nationalism</w:t>
      </w:r>
      <w:proofErr w:type="spellEnd"/>
      <w:r w:rsidRPr="00894DAA">
        <w:rPr>
          <w:rFonts w:cstheme="minorHAnsi"/>
        </w:rPr>
        <w:t xml:space="preserve"> and </w:t>
      </w:r>
      <w:proofErr w:type="spellStart"/>
      <w:r w:rsidRPr="00894DAA">
        <w:rPr>
          <w:rFonts w:cstheme="minorHAnsi"/>
        </w:rPr>
        <w:t>modernism</w:t>
      </w:r>
      <w:proofErr w:type="spellEnd"/>
      <w:r w:rsidRPr="00894DAA">
        <w:rPr>
          <w:rFonts w:cstheme="minorHAnsi"/>
        </w:rPr>
        <w:t>. New York 1998.</w:t>
      </w:r>
    </w:p>
    <w:p w14:paraId="62429787" w14:textId="4BAF161F" w:rsidR="00CC2ED7" w:rsidRPr="00894DAA" w:rsidRDefault="00CC2ED7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Snyder</w:t>
      </w:r>
      <w:proofErr w:type="spellEnd"/>
      <w:r w:rsidRPr="00894DAA">
        <w:rPr>
          <w:rFonts w:cstheme="minorHAnsi"/>
        </w:rPr>
        <w:t xml:space="preserve">, T: Krvavé země. </w:t>
      </w:r>
      <w:r w:rsidR="008D12EF" w:rsidRPr="00894DAA">
        <w:rPr>
          <w:rFonts w:cstheme="minorHAnsi"/>
        </w:rPr>
        <w:t>Evropa mezi Hitlerem a Stalinem. Praha, Litomyšl 2013.</w:t>
      </w:r>
    </w:p>
    <w:p w14:paraId="16F0704A" w14:textId="10338247" w:rsidR="008D12EF" w:rsidRPr="00894DAA" w:rsidRDefault="008D12EF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Snyder</w:t>
      </w:r>
      <w:proofErr w:type="spellEnd"/>
      <w:r w:rsidRPr="00894DAA">
        <w:rPr>
          <w:rFonts w:cstheme="minorHAnsi"/>
        </w:rPr>
        <w:t xml:space="preserve">, </w:t>
      </w:r>
      <w:r w:rsidR="00083706" w:rsidRPr="00894DAA">
        <w:rPr>
          <w:rFonts w:cstheme="minorHAnsi"/>
        </w:rPr>
        <w:t xml:space="preserve">T.: Černá zem. </w:t>
      </w:r>
      <w:r w:rsidR="00E50E3E" w:rsidRPr="00894DAA">
        <w:rPr>
          <w:rFonts w:cstheme="minorHAnsi"/>
        </w:rPr>
        <w:t>Holokaust - historie a varování. Praha 2015.</w:t>
      </w:r>
    </w:p>
    <w:p w14:paraId="58DD8543" w14:textId="55AFF086" w:rsidR="005A3C19" w:rsidRPr="00894DAA" w:rsidRDefault="005A3C19" w:rsidP="00C007EC">
      <w:pPr>
        <w:rPr>
          <w:rFonts w:cstheme="minorHAnsi"/>
        </w:rPr>
      </w:pPr>
      <w:proofErr w:type="spellStart"/>
      <w:r w:rsidRPr="00894DAA">
        <w:rPr>
          <w:rFonts w:cstheme="minorHAnsi"/>
        </w:rPr>
        <w:t>Tejchman</w:t>
      </w:r>
      <w:proofErr w:type="spellEnd"/>
      <w:r w:rsidRPr="00894DAA">
        <w:rPr>
          <w:rFonts w:cstheme="minorHAnsi"/>
        </w:rPr>
        <w:t>, Miroslav –</w:t>
      </w:r>
      <w:r w:rsidR="00C007EC" w:rsidRPr="00894DAA">
        <w:rPr>
          <w:rFonts w:cstheme="minorHAnsi"/>
        </w:rPr>
        <w:t xml:space="preserve"> </w:t>
      </w:r>
      <w:proofErr w:type="spellStart"/>
      <w:r w:rsidRPr="00894DAA">
        <w:rPr>
          <w:rFonts w:cstheme="minorHAnsi"/>
        </w:rPr>
        <w:t>Hradečný</w:t>
      </w:r>
      <w:proofErr w:type="spellEnd"/>
      <w:r w:rsidRPr="00894DAA">
        <w:rPr>
          <w:rFonts w:cstheme="minorHAnsi"/>
        </w:rPr>
        <w:t>, Pavel –</w:t>
      </w:r>
      <w:r w:rsidR="00C007EC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Kolář, Josef – Prokš, Petr –Vykoukal, Jiří: Sovětizace</w:t>
      </w:r>
      <w:r w:rsidR="00C007EC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východní Evropy. Země střední a ji</w:t>
      </w:r>
      <w:r w:rsidR="0032767B" w:rsidRPr="00894DAA">
        <w:rPr>
          <w:rFonts w:cstheme="minorHAnsi"/>
        </w:rPr>
        <w:t>ho</w:t>
      </w:r>
      <w:r w:rsidRPr="00894DAA">
        <w:rPr>
          <w:rFonts w:cstheme="minorHAnsi"/>
        </w:rPr>
        <w:t>východní Evropy v letech 1944-1948. Praha 1995.</w:t>
      </w:r>
    </w:p>
    <w:p w14:paraId="769A32DF" w14:textId="571354F3" w:rsidR="009A39A9" w:rsidRPr="00894DAA" w:rsidRDefault="009A39A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Townshend</w:t>
      </w:r>
      <w:proofErr w:type="spellEnd"/>
      <w:r w:rsidRPr="00894DAA">
        <w:rPr>
          <w:rFonts w:cstheme="minorHAnsi"/>
        </w:rPr>
        <w:t>, Ch.</w:t>
      </w:r>
      <w:r w:rsidR="007B3614" w:rsidRPr="00894DAA">
        <w:rPr>
          <w:rFonts w:cstheme="minorHAnsi"/>
        </w:rPr>
        <w:t xml:space="preserve"> (</w:t>
      </w:r>
      <w:proofErr w:type="spellStart"/>
      <w:r w:rsidR="007B3614" w:rsidRPr="00894DAA">
        <w:rPr>
          <w:rFonts w:cstheme="minorHAnsi"/>
        </w:rPr>
        <w:t>ed</w:t>
      </w:r>
      <w:proofErr w:type="spellEnd"/>
      <w:r w:rsidR="007B3614" w:rsidRPr="00894DAA">
        <w:rPr>
          <w:rFonts w:cstheme="minorHAnsi"/>
        </w:rPr>
        <w:t>.)</w:t>
      </w:r>
      <w:r w:rsidRPr="00894DAA">
        <w:rPr>
          <w:rFonts w:cstheme="minorHAnsi"/>
        </w:rPr>
        <w:t>: Historie moderní války.</w:t>
      </w:r>
      <w:r w:rsidR="007B3614" w:rsidRPr="00894DAA">
        <w:rPr>
          <w:rFonts w:cstheme="minorHAnsi"/>
        </w:rPr>
        <w:t xml:space="preserve"> Praha 2007.</w:t>
      </w:r>
      <w:r w:rsidRPr="00894DAA">
        <w:rPr>
          <w:rFonts w:cstheme="minorHAnsi"/>
        </w:rPr>
        <w:t xml:space="preserve"> </w:t>
      </w:r>
    </w:p>
    <w:p w14:paraId="454E460A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Veber, V.: Dějiny sjednocené Evropy, Praha 2004.</w:t>
      </w:r>
    </w:p>
    <w:p w14:paraId="66E1BA48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Vnitřní fronta. Sovětský stát a společnost 1941-1945. Praha 2000.</w:t>
      </w:r>
    </w:p>
    <w:p w14:paraId="2D3CB31F" w14:textId="4D2F10E3" w:rsidR="005A3C19" w:rsidRPr="00894DAA" w:rsidRDefault="005A3C19" w:rsidP="00C007EC">
      <w:pPr>
        <w:rPr>
          <w:rFonts w:cstheme="minorHAnsi"/>
        </w:rPr>
      </w:pPr>
      <w:r w:rsidRPr="00894DAA">
        <w:rPr>
          <w:rFonts w:cstheme="minorHAnsi"/>
        </w:rPr>
        <w:t>Vykoukal, J.</w:t>
      </w:r>
      <w:r w:rsidR="006B60EF" w:rsidRPr="00894DAA">
        <w:rPr>
          <w:rFonts w:cstheme="minorHAnsi"/>
        </w:rPr>
        <w:t xml:space="preserve"> -</w:t>
      </w:r>
      <w:r w:rsidRPr="00894DAA">
        <w:rPr>
          <w:rFonts w:cstheme="minorHAnsi"/>
        </w:rPr>
        <w:t xml:space="preserve"> Litera, B.</w:t>
      </w:r>
      <w:r w:rsidR="006B60EF" w:rsidRPr="00894DAA">
        <w:rPr>
          <w:rFonts w:cstheme="minorHAnsi"/>
        </w:rPr>
        <w:t xml:space="preserve"> -</w:t>
      </w:r>
      <w:r w:rsidRPr="00894DAA">
        <w:rPr>
          <w:rFonts w:cstheme="minorHAnsi"/>
        </w:rPr>
        <w:t xml:space="preserve"> Teichman, M.: Východ. Vznik, vývoj a rozpad sovětského bloku</w:t>
      </w:r>
      <w:r w:rsidR="00C007EC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1944-1989.</w:t>
      </w:r>
      <w:r w:rsidR="006B60EF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Praha 2000.</w:t>
      </w:r>
    </w:p>
    <w:p w14:paraId="0CB0855B" w14:textId="0A1501EB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Wanner</w:t>
      </w:r>
      <w:proofErr w:type="spellEnd"/>
      <w:r w:rsidRPr="00894DAA">
        <w:rPr>
          <w:rFonts w:cstheme="minorHAnsi"/>
        </w:rPr>
        <w:t xml:space="preserve"> Jan: Brežněv a východní Evropa 1968-1982. Praha 1995.</w:t>
      </w:r>
    </w:p>
    <w:p w14:paraId="30B317B4" w14:textId="77777777" w:rsidR="00002F1C" w:rsidRPr="00894DAA" w:rsidRDefault="00002F1C" w:rsidP="005A3C19">
      <w:pPr>
        <w:rPr>
          <w:rFonts w:cstheme="minorHAnsi"/>
        </w:rPr>
      </w:pPr>
    </w:p>
    <w:p w14:paraId="2EF396A5" w14:textId="77777777" w:rsidR="0038697E" w:rsidRPr="00894DAA" w:rsidRDefault="0038697E" w:rsidP="005A3C19">
      <w:pPr>
        <w:rPr>
          <w:rFonts w:cstheme="minorHAnsi"/>
        </w:rPr>
      </w:pPr>
    </w:p>
    <w:p w14:paraId="0D854887" w14:textId="36319CD2" w:rsidR="00411899" w:rsidRPr="00894DAA" w:rsidRDefault="006B60EF" w:rsidP="008C652C">
      <w:pPr>
        <w:rPr>
          <w:rFonts w:cstheme="minorHAnsi"/>
          <w:b/>
          <w:bCs/>
        </w:rPr>
      </w:pPr>
      <w:r w:rsidRPr="00894DAA">
        <w:rPr>
          <w:rFonts w:cstheme="minorHAnsi"/>
          <w:b/>
          <w:bCs/>
        </w:rPr>
        <w:t>M</w:t>
      </w:r>
      <w:r w:rsidR="005A3C19" w:rsidRPr="00894DAA">
        <w:rPr>
          <w:rFonts w:cstheme="minorHAnsi"/>
          <w:b/>
          <w:bCs/>
        </w:rPr>
        <w:t>emoáry</w:t>
      </w:r>
      <w:r w:rsidRPr="00894DAA">
        <w:rPr>
          <w:rFonts w:cstheme="minorHAnsi"/>
          <w:b/>
          <w:bCs/>
        </w:rPr>
        <w:t>, dobové texty</w:t>
      </w:r>
      <w:r w:rsidR="005A3C19" w:rsidRPr="00894DAA">
        <w:rPr>
          <w:rFonts w:cstheme="minorHAnsi"/>
          <w:b/>
          <w:bCs/>
        </w:rPr>
        <w:t xml:space="preserve"> a jiné publikované prameny</w:t>
      </w:r>
    </w:p>
    <w:p w14:paraId="6014E661" w14:textId="4717AF1C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Beneš, E.: Demokracie dnes a zítra. Praha 1948.</w:t>
      </w:r>
    </w:p>
    <w:p w14:paraId="1CD70828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Beneš, E.: Mnichovské dny. Paměti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 J. Soukup), Praha 1968.</w:t>
      </w:r>
    </w:p>
    <w:p w14:paraId="0060B61C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Beneš, E.: Paměti I. II. Praha 1948.</w:t>
      </w:r>
    </w:p>
    <w:p w14:paraId="6E040F71" w14:textId="2BCFB44D" w:rsidR="005A3C19" w:rsidRPr="00894DAA" w:rsidRDefault="005A3C19" w:rsidP="006B60EF">
      <w:pPr>
        <w:rPr>
          <w:rFonts w:cstheme="minorHAnsi"/>
        </w:rPr>
      </w:pPr>
      <w:r w:rsidRPr="00894DAA">
        <w:rPr>
          <w:rFonts w:cstheme="minorHAnsi"/>
        </w:rPr>
        <w:t>Beneš, E.: Světová válka a naše revoluce. Vzpomínky a úvahy z bojů za svobodu národa I-III</w:t>
      </w:r>
      <w:r w:rsidR="006B60EF" w:rsidRPr="00894DAA">
        <w:rPr>
          <w:rFonts w:cstheme="minorHAnsi"/>
        </w:rPr>
        <w:t xml:space="preserve">. </w:t>
      </w:r>
      <w:r w:rsidRPr="00894DAA">
        <w:rPr>
          <w:rFonts w:cstheme="minorHAnsi"/>
        </w:rPr>
        <w:t>Praha 1935.</w:t>
      </w:r>
    </w:p>
    <w:p w14:paraId="2CD1580C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Čapek, K.: Hovory s TGM. Praha 1969.</w:t>
      </w:r>
    </w:p>
    <w:p w14:paraId="762B82EC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lastRenderedPageBreak/>
        <w:t>Čapek, K.: Korespondence I-II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 M. Dandová). Praha 1993.</w:t>
      </w:r>
    </w:p>
    <w:p w14:paraId="7E4A8B45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Čapek, K.: O umění a kultuře I-III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 E. Macek a M. Pohorský). Praha 1984-1986.</w:t>
      </w:r>
    </w:p>
    <w:p w14:paraId="0CCDD9DE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Černý, V.: Paměti I. (1921 - 1938). Brno 1994.</w:t>
      </w:r>
    </w:p>
    <w:p w14:paraId="502BE09B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Černý, V.: Paměti II. (1938-1945) Křik koruny české. Brno 1992.</w:t>
      </w:r>
    </w:p>
    <w:p w14:paraId="3E5474AC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Deset let ČSR I-II. Praha 1928.</w:t>
      </w:r>
    </w:p>
    <w:p w14:paraId="490CC692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Drtina, P.: Československo můj osud I/1. Přes Mnichov do emigrace. Praha 1991.</w:t>
      </w:r>
    </w:p>
    <w:p w14:paraId="0A2AB1F3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Drtina, P.: Československo můj osud I/2. Emigrací k vítězství. Praha 1991.</w:t>
      </w:r>
    </w:p>
    <w:p w14:paraId="22F961C4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Drtina, P.: Československo můj osud II/1. Emigrací k vítězství. Praha 1992.</w:t>
      </w:r>
    </w:p>
    <w:p w14:paraId="29773888" w14:textId="44FA6B83" w:rsidR="005A3C19" w:rsidRPr="00894DAA" w:rsidRDefault="005A3C19" w:rsidP="006B60EF">
      <w:pPr>
        <w:rPr>
          <w:rFonts w:cstheme="minorHAnsi"/>
        </w:rPr>
      </w:pPr>
      <w:proofErr w:type="spellStart"/>
      <w:r w:rsidRPr="00894DAA">
        <w:rPr>
          <w:rFonts w:cstheme="minorHAnsi"/>
        </w:rPr>
        <w:t>Dürich</w:t>
      </w:r>
      <w:proofErr w:type="spellEnd"/>
      <w:r w:rsidRPr="00894DAA">
        <w:rPr>
          <w:rFonts w:cstheme="minorHAnsi"/>
        </w:rPr>
        <w:t>, J.: V českých službách. Vypsání mého pobytu za hranicemi 1915-1918. Klášter nad</w:t>
      </w:r>
      <w:r w:rsidR="006B60EF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Jizerou 1921.</w:t>
      </w:r>
    </w:p>
    <w:p w14:paraId="5DC08109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Feierabend</w:t>
      </w:r>
      <w:proofErr w:type="spellEnd"/>
      <w:r w:rsidRPr="00894DAA">
        <w:rPr>
          <w:rFonts w:cstheme="minorHAnsi"/>
        </w:rPr>
        <w:t>, K., L.: Politické vzpomínky I. II. Brno 1994.</w:t>
      </w:r>
    </w:p>
    <w:p w14:paraId="3D2328FC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Fierlinger</w:t>
      </w:r>
      <w:proofErr w:type="spellEnd"/>
      <w:r w:rsidRPr="00894DAA">
        <w:rPr>
          <w:rFonts w:cstheme="minorHAnsi"/>
        </w:rPr>
        <w:t>, Z.: Ve službách ČSR. Paměti z druhého československého odboje. Praha 1947.</w:t>
      </w:r>
    </w:p>
    <w:p w14:paraId="08E828E9" w14:textId="647044E2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Churchill, W.: Druhá světová válka. I. díl Blížící se bouře. Praha 1992.</w:t>
      </w:r>
    </w:p>
    <w:p w14:paraId="420F8D22" w14:textId="7653FC1E" w:rsidR="00DB31F0" w:rsidRPr="00894DAA" w:rsidRDefault="00DB31F0" w:rsidP="005A3C19">
      <w:pPr>
        <w:rPr>
          <w:rFonts w:cstheme="minorHAnsi"/>
        </w:rPr>
      </w:pPr>
      <w:r w:rsidRPr="00894DAA">
        <w:rPr>
          <w:rFonts w:cstheme="minorHAnsi"/>
        </w:rPr>
        <w:t>K</w:t>
      </w:r>
      <w:r w:rsidR="006B60EF" w:rsidRPr="00894DAA">
        <w:rPr>
          <w:rFonts w:cstheme="minorHAnsi"/>
        </w:rPr>
        <w:t>limek</w:t>
      </w:r>
      <w:r w:rsidRPr="00894DAA">
        <w:rPr>
          <w:rFonts w:cstheme="minorHAnsi"/>
        </w:rPr>
        <w:t>, Antonín</w:t>
      </w:r>
      <w:r w:rsidR="00CF4C45" w:rsidRPr="00894DAA">
        <w:rPr>
          <w:rFonts w:cstheme="minorHAnsi"/>
        </w:rPr>
        <w:t xml:space="preserve">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>.</w:t>
      </w:r>
      <w:r w:rsidR="00CF4C45" w:rsidRPr="00894DAA">
        <w:rPr>
          <w:rFonts w:cstheme="minorHAnsi"/>
        </w:rPr>
        <w:t>):</w:t>
      </w:r>
      <w:r w:rsidRPr="00894DAA">
        <w:rPr>
          <w:rFonts w:cstheme="minorHAnsi"/>
        </w:rPr>
        <w:t xml:space="preserve"> Vznik Československa 1918. Praha 1994</w:t>
      </w:r>
      <w:r w:rsidR="00CF4C45" w:rsidRPr="00894DAA">
        <w:rPr>
          <w:rFonts w:cstheme="minorHAnsi"/>
        </w:rPr>
        <w:t>.</w:t>
      </w:r>
    </w:p>
    <w:p w14:paraId="4D76328F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Masaryk, J.: Volá Londýn. Praha 1948.</w:t>
      </w:r>
    </w:p>
    <w:p w14:paraId="4A7E6F77" w14:textId="3B0316DC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Masaryk, T.</w:t>
      </w:r>
      <w:r w:rsidR="003B5192" w:rsidRPr="00894DAA">
        <w:rPr>
          <w:rFonts w:cstheme="minorHAnsi"/>
        </w:rPr>
        <w:t>:</w:t>
      </w:r>
      <w:r w:rsidRPr="00894DAA">
        <w:rPr>
          <w:rFonts w:cstheme="minorHAnsi"/>
        </w:rPr>
        <w:t xml:space="preserve"> G.: Světová revoluce. Praha 1925.</w:t>
      </w:r>
    </w:p>
    <w:p w14:paraId="6F870810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Masařík, H.: V proměnách Evropy. Paměti československého diplomata. Praha 2002.</w:t>
      </w:r>
    </w:p>
    <w:p w14:paraId="2A4D33DE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Mezník, J.: Můj život za vlády komunistů (1948-1989). Brno 2005.</w:t>
      </w:r>
    </w:p>
    <w:p w14:paraId="6ECB8E68" w14:textId="77777777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>Moravec, F.: Špión, jemuž nevěřili. Praha 1990.</w:t>
      </w:r>
    </w:p>
    <w:p w14:paraId="69725ED7" w14:textId="07A873D4" w:rsidR="005A3C19" w:rsidRPr="00894DAA" w:rsidRDefault="005A3C19" w:rsidP="00DB31F0">
      <w:pPr>
        <w:rPr>
          <w:rFonts w:cstheme="minorHAnsi"/>
        </w:rPr>
      </w:pPr>
      <w:r w:rsidRPr="00894DAA">
        <w:rPr>
          <w:rFonts w:cstheme="minorHAnsi"/>
        </w:rPr>
        <w:t>Otáhal, M. - Sládek, Z.: Deset pražských dnů (17. - 27. listopad 1989): Dokumentace. Praha</w:t>
      </w:r>
      <w:r w:rsidR="00DB31F0" w:rsidRPr="00894DAA">
        <w:rPr>
          <w:rFonts w:cstheme="minorHAnsi"/>
        </w:rPr>
        <w:t xml:space="preserve"> </w:t>
      </w:r>
      <w:r w:rsidRPr="00894DAA">
        <w:rPr>
          <w:rFonts w:cstheme="minorHAnsi"/>
        </w:rPr>
        <w:t>1990.</w:t>
      </w:r>
    </w:p>
    <w:p w14:paraId="63AD6054" w14:textId="77777777" w:rsidR="005A3C19" w:rsidRPr="00894DAA" w:rsidRDefault="005A3C19" w:rsidP="005A3C19">
      <w:pPr>
        <w:rPr>
          <w:rFonts w:cstheme="minorHAnsi"/>
        </w:rPr>
      </w:pPr>
      <w:proofErr w:type="spellStart"/>
      <w:r w:rsidRPr="00894DAA">
        <w:rPr>
          <w:rFonts w:cstheme="minorHAnsi"/>
        </w:rPr>
        <w:t>Poncet</w:t>
      </w:r>
      <w:proofErr w:type="spellEnd"/>
      <w:r w:rsidRPr="00894DAA">
        <w:rPr>
          <w:rFonts w:cstheme="minorHAnsi"/>
        </w:rPr>
        <w:t>, A., F.: Berlín 1931 - 1938. Vzpomínky diplomata. Praha 1947.</w:t>
      </w:r>
    </w:p>
    <w:p w14:paraId="54F83209" w14:textId="502C5B61" w:rsidR="006A7DD0" w:rsidRPr="00894DAA" w:rsidRDefault="006A7DD0" w:rsidP="006A7DD0">
      <w:pPr>
        <w:rPr>
          <w:rFonts w:cstheme="minorHAnsi"/>
        </w:rPr>
      </w:pPr>
      <w:r w:rsidRPr="00894DAA">
        <w:rPr>
          <w:rFonts w:cstheme="minorHAnsi"/>
        </w:rPr>
        <w:t>Peroutka, F.: Budování státu I. - IV. Praha 1991.</w:t>
      </w:r>
    </w:p>
    <w:p w14:paraId="0D556AE2" w14:textId="7A5CCB82" w:rsidR="005A3C19" w:rsidRPr="00894DAA" w:rsidRDefault="005A3C19" w:rsidP="005A3C19">
      <w:pPr>
        <w:rPr>
          <w:rFonts w:cstheme="minorHAnsi"/>
        </w:rPr>
      </w:pPr>
      <w:r w:rsidRPr="00894DAA">
        <w:rPr>
          <w:rFonts w:cstheme="minorHAnsi"/>
        </w:rPr>
        <w:t xml:space="preserve">Rádl, E.: Válka Čechů s Němci. </w:t>
      </w:r>
      <w:proofErr w:type="spellStart"/>
      <w:r w:rsidRPr="00894DAA">
        <w:rPr>
          <w:rFonts w:cstheme="minorHAnsi"/>
        </w:rPr>
        <w:t>Melantrich</w:t>
      </w:r>
      <w:proofErr w:type="spellEnd"/>
      <w:r w:rsidRPr="00894DAA">
        <w:rPr>
          <w:rFonts w:cstheme="minorHAnsi"/>
        </w:rPr>
        <w:t>, Praha 1993.</w:t>
      </w:r>
    </w:p>
    <w:p w14:paraId="1059F516" w14:textId="2859FAC2" w:rsidR="005A3C19" w:rsidRPr="00894DAA" w:rsidRDefault="005A3C19" w:rsidP="008D141D">
      <w:pPr>
        <w:rPr>
          <w:rFonts w:cstheme="minorHAnsi"/>
        </w:rPr>
      </w:pPr>
      <w:r w:rsidRPr="00894DAA">
        <w:rPr>
          <w:rFonts w:cstheme="minorHAnsi"/>
        </w:rPr>
        <w:t>Svoboda, L.: Cestami života I. Praha 1996.</w:t>
      </w:r>
    </w:p>
    <w:p w14:paraId="1EF5AF7B" w14:textId="39F5488D" w:rsidR="008C652C" w:rsidRPr="00894DAA" w:rsidRDefault="008C652C" w:rsidP="008D141D">
      <w:pPr>
        <w:rPr>
          <w:rFonts w:cstheme="minorHAnsi"/>
        </w:rPr>
      </w:pPr>
      <w:proofErr w:type="spellStart"/>
      <w:r w:rsidRPr="00894DAA">
        <w:rPr>
          <w:rFonts w:cstheme="minorHAnsi"/>
        </w:rPr>
        <w:t>Arburg</w:t>
      </w:r>
      <w:proofErr w:type="spellEnd"/>
      <w:r w:rsidRPr="00894DAA">
        <w:rPr>
          <w:rFonts w:cstheme="minorHAnsi"/>
        </w:rPr>
        <w:t>, A.</w:t>
      </w:r>
      <w:r w:rsidR="00894DAA">
        <w:rPr>
          <w:rFonts w:cstheme="minorHAnsi"/>
        </w:rPr>
        <w:t xml:space="preserve"> von</w:t>
      </w:r>
      <w:r w:rsidRPr="00894DAA">
        <w:rPr>
          <w:rFonts w:cstheme="minorHAnsi"/>
        </w:rPr>
        <w:t xml:space="preserve"> – Staněk, T. (</w:t>
      </w:r>
      <w:proofErr w:type="spellStart"/>
      <w:r w:rsidRPr="00894DAA">
        <w:rPr>
          <w:rFonts w:cstheme="minorHAnsi"/>
        </w:rPr>
        <w:t>ed</w:t>
      </w:r>
      <w:proofErr w:type="spellEnd"/>
      <w:r w:rsidRPr="00894DAA">
        <w:rPr>
          <w:rFonts w:cstheme="minorHAnsi"/>
        </w:rPr>
        <w:t xml:space="preserve">.): Vysídlení Němců a proměny českého pohraničí 1945-1951. </w:t>
      </w:r>
      <w:r w:rsidR="00603E48" w:rsidRPr="00894DAA">
        <w:rPr>
          <w:rFonts w:cstheme="minorHAnsi"/>
        </w:rPr>
        <w:t>I.-</w:t>
      </w:r>
      <w:r w:rsidR="00D9321B" w:rsidRPr="00894DAA">
        <w:rPr>
          <w:rFonts w:cstheme="minorHAnsi"/>
        </w:rPr>
        <w:t>II</w:t>
      </w:r>
      <w:r w:rsidR="00603E48" w:rsidRPr="00894DAA">
        <w:rPr>
          <w:rFonts w:cstheme="minorHAnsi"/>
        </w:rPr>
        <w:t>.</w:t>
      </w:r>
      <w:r w:rsidR="00D9321B" w:rsidRPr="00894DAA">
        <w:rPr>
          <w:rFonts w:cstheme="minorHAnsi"/>
        </w:rPr>
        <w:t xml:space="preserve"> Středokl</w:t>
      </w:r>
      <w:r w:rsidR="00DB316A" w:rsidRPr="00894DAA">
        <w:rPr>
          <w:rFonts w:cstheme="minorHAnsi"/>
        </w:rPr>
        <w:t>uky 2010-2011</w:t>
      </w:r>
      <w:r w:rsidR="00DC0CD0" w:rsidRPr="00894DAA">
        <w:rPr>
          <w:rFonts w:cstheme="minorHAnsi"/>
        </w:rPr>
        <w:t>.</w:t>
      </w:r>
      <w:r w:rsidR="00603E48" w:rsidRPr="00894DAA">
        <w:rPr>
          <w:rFonts w:cstheme="minorHAnsi"/>
        </w:rPr>
        <w:t xml:space="preserve"> </w:t>
      </w:r>
    </w:p>
    <w:sectPr w:rsidR="008C652C" w:rsidRPr="00894D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DQyN7OwtDQwMzFS0lEKTi0uzszPAykwrAUA6F+pXCwAAAA="/>
  </w:docVars>
  <w:rsids>
    <w:rsidRoot w:val="005A3C19"/>
    <w:rsid w:val="00002F1C"/>
    <w:rsid w:val="00020B73"/>
    <w:rsid w:val="00026623"/>
    <w:rsid w:val="000331BE"/>
    <w:rsid w:val="00055F8B"/>
    <w:rsid w:val="0006641F"/>
    <w:rsid w:val="00072634"/>
    <w:rsid w:val="00083706"/>
    <w:rsid w:val="000A4AB4"/>
    <w:rsid w:val="000D4696"/>
    <w:rsid w:val="000E2157"/>
    <w:rsid w:val="0010055F"/>
    <w:rsid w:val="00110FBA"/>
    <w:rsid w:val="001231E6"/>
    <w:rsid w:val="00135627"/>
    <w:rsid w:val="00152885"/>
    <w:rsid w:val="00185B38"/>
    <w:rsid w:val="00185B5B"/>
    <w:rsid w:val="00195994"/>
    <w:rsid w:val="001A090F"/>
    <w:rsid w:val="001A4C46"/>
    <w:rsid w:val="001B0322"/>
    <w:rsid w:val="001C1042"/>
    <w:rsid w:val="001C30C7"/>
    <w:rsid w:val="001D3CB3"/>
    <w:rsid w:val="001E7901"/>
    <w:rsid w:val="001F379D"/>
    <w:rsid w:val="00207EE7"/>
    <w:rsid w:val="0025522A"/>
    <w:rsid w:val="0027186D"/>
    <w:rsid w:val="0027309E"/>
    <w:rsid w:val="0028771F"/>
    <w:rsid w:val="00296E67"/>
    <w:rsid w:val="002C6A94"/>
    <w:rsid w:val="002D087F"/>
    <w:rsid w:val="00312F86"/>
    <w:rsid w:val="00320DA3"/>
    <w:rsid w:val="0032767B"/>
    <w:rsid w:val="0035626C"/>
    <w:rsid w:val="0038697E"/>
    <w:rsid w:val="00396E86"/>
    <w:rsid w:val="003A60FB"/>
    <w:rsid w:val="003B5192"/>
    <w:rsid w:val="003C77E2"/>
    <w:rsid w:val="00411899"/>
    <w:rsid w:val="00442E39"/>
    <w:rsid w:val="00446894"/>
    <w:rsid w:val="00466B52"/>
    <w:rsid w:val="00485F86"/>
    <w:rsid w:val="00491149"/>
    <w:rsid w:val="0049393B"/>
    <w:rsid w:val="004A2EE8"/>
    <w:rsid w:val="004B357D"/>
    <w:rsid w:val="004B4BED"/>
    <w:rsid w:val="004B67CA"/>
    <w:rsid w:val="004B7C92"/>
    <w:rsid w:val="00511828"/>
    <w:rsid w:val="00516AAF"/>
    <w:rsid w:val="00525A23"/>
    <w:rsid w:val="005443C4"/>
    <w:rsid w:val="005606DC"/>
    <w:rsid w:val="00561D7E"/>
    <w:rsid w:val="005630A6"/>
    <w:rsid w:val="00566648"/>
    <w:rsid w:val="00567122"/>
    <w:rsid w:val="005809CF"/>
    <w:rsid w:val="00591BCD"/>
    <w:rsid w:val="005959EB"/>
    <w:rsid w:val="005A3C19"/>
    <w:rsid w:val="005B4B7E"/>
    <w:rsid w:val="005B538C"/>
    <w:rsid w:val="005C4C16"/>
    <w:rsid w:val="005D3F35"/>
    <w:rsid w:val="005E2865"/>
    <w:rsid w:val="0060361C"/>
    <w:rsid w:val="00603E48"/>
    <w:rsid w:val="00616AB4"/>
    <w:rsid w:val="006332E2"/>
    <w:rsid w:val="00661A73"/>
    <w:rsid w:val="00664C94"/>
    <w:rsid w:val="00687E98"/>
    <w:rsid w:val="006A28AD"/>
    <w:rsid w:val="006A7DD0"/>
    <w:rsid w:val="006B0578"/>
    <w:rsid w:val="006B60EF"/>
    <w:rsid w:val="006B74C7"/>
    <w:rsid w:val="006C58B2"/>
    <w:rsid w:val="006E22ED"/>
    <w:rsid w:val="006E5B2B"/>
    <w:rsid w:val="00704357"/>
    <w:rsid w:val="00725C59"/>
    <w:rsid w:val="0073116E"/>
    <w:rsid w:val="00742790"/>
    <w:rsid w:val="007510CD"/>
    <w:rsid w:val="007738F7"/>
    <w:rsid w:val="00783ADB"/>
    <w:rsid w:val="00787667"/>
    <w:rsid w:val="00795284"/>
    <w:rsid w:val="007A078C"/>
    <w:rsid w:val="007A16C5"/>
    <w:rsid w:val="007A6858"/>
    <w:rsid w:val="007B3614"/>
    <w:rsid w:val="007C7C78"/>
    <w:rsid w:val="007D0A07"/>
    <w:rsid w:val="007E158B"/>
    <w:rsid w:val="00813996"/>
    <w:rsid w:val="00845B8B"/>
    <w:rsid w:val="00882E83"/>
    <w:rsid w:val="00894DAA"/>
    <w:rsid w:val="008A65A4"/>
    <w:rsid w:val="008C302B"/>
    <w:rsid w:val="008C3C57"/>
    <w:rsid w:val="008C652C"/>
    <w:rsid w:val="008D12EF"/>
    <w:rsid w:val="008D141D"/>
    <w:rsid w:val="008F18AB"/>
    <w:rsid w:val="008F43CC"/>
    <w:rsid w:val="0091710C"/>
    <w:rsid w:val="009318DB"/>
    <w:rsid w:val="009433F5"/>
    <w:rsid w:val="00960B28"/>
    <w:rsid w:val="009674A0"/>
    <w:rsid w:val="009918DE"/>
    <w:rsid w:val="009A39A9"/>
    <w:rsid w:val="009B609F"/>
    <w:rsid w:val="009D325B"/>
    <w:rsid w:val="009E1673"/>
    <w:rsid w:val="009E24B3"/>
    <w:rsid w:val="00A067AF"/>
    <w:rsid w:val="00A255C2"/>
    <w:rsid w:val="00A25FD8"/>
    <w:rsid w:val="00A362F2"/>
    <w:rsid w:val="00A36C39"/>
    <w:rsid w:val="00A51622"/>
    <w:rsid w:val="00A601BF"/>
    <w:rsid w:val="00A64119"/>
    <w:rsid w:val="00A6697B"/>
    <w:rsid w:val="00A7340F"/>
    <w:rsid w:val="00A87704"/>
    <w:rsid w:val="00A91E96"/>
    <w:rsid w:val="00A944DE"/>
    <w:rsid w:val="00AB2C79"/>
    <w:rsid w:val="00AC20F2"/>
    <w:rsid w:val="00AC338C"/>
    <w:rsid w:val="00AF20EB"/>
    <w:rsid w:val="00AF3A16"/>
    <w:rsid w:val="00B14E3E"/>
    <w:rsid w:val="00B265DE"/>
    <w:rsid w:val="00B44ED6"/>
    <w:rsid w:val="00B721EE"/>
    <w:rsid w:val="00B812AE"/>
    <w:rsid w:val="00B92938"/>
    <w:rsid w:val="00BA4F1A"/>
    <w:rsid w:val="00BB3071"/>
    <w:rsid w:val="00C007EC"/>
    <w:rsid w:val="00C05390"/>
    <w:rsid w:val="00C07908"/>
    <w:rsid w:val="00C44E25"/>
    <w:rsid w:val="00C5013F"/>
    <w:rsid w:val="00C67DA0"/>
    <w:rsid w:val="00C93724"/>
    <w:rsid w:val="00C93C50"/>
    <w:rsid w:val="00CC2ED7"/>
    <w:rsid w:val="00CC703A"/>
    <w:rsid w:val="00CD3F0E"/>
    <w:rsid w:val="00CE075F"/>
    <w:rsid w:val="00CF0AED"/>
    <w:rsid w:val="00CF22DB"/>
    <w:rsid w:val="00CF4C45"/>
    <w:rsid w:val="00D21E61"/>
    <w:rsid w:val="00D2364D"/>
    <w:rsid w:val="00D4203F"/>
    <w:rsid w:val="00D812AB"/>
    <w:rsid w:val="00D8771D"/>
    <w:rsid w:val="00D9321B"/>
    <w:rsid w:val="00DB316A"/>
    <w:rsid w:val="00DB31F0"/>
    <w:rsid w:val="00DC0CD0"/>
    <w:rsid w:val="00DC7372"/>
    <w:rsid w:val="00E010BB"/>
    <w:rsid w:val="00E17DAE"/>
    <w:rsid w:val="00E17EB3"/>
    <w:rsid w:val="00E41903"/>
    <w:rsid w:val="00E452DA"/>
    <w:rsid w:val="00E50E3E"/>
    <w:rsid w:val="00E52516"/>
    <w:rsid w:val="00E53C4F"/>
    <w:rsid w:val="00E56102"/>
    <w:rsid w:val="00E6625A"/>
    <w:rsid w:val="00E66BAC"/>
    <w:rsid w:val="00E73D51"/>
    <w:rsid w:val="00E95E4E"/>
    <w:rsid w:val="00EB67F3"/>
    <w:rsid w:val="00EC3975"/>
    <w:rsid w:val="00ED6456"/>
    <w:rsid w:val="00EE0576"/>
    <w:rsid w:val="00EE0CFE"/>
    <w:rsid w:val="00F0163D"/>
    <w:rsid w:val="00F161B4"/>
    <w:rsid w:val="00F238FF"/>
    <w:rsid w:val="00F24807"/>
    <w:rsid w:val="00F30795"/>
    <w:rsid w:val="00F320F0"/>
    <w:rsid w:val="00F44F65"/>
    <w:rsid w:val="00F60784"/>
    <w:rsid w:val="00F642EF"/>
    <w:rsid w:val="00F81BE1"/>
    <w:rsid w:val="00F9612E"/>
    <w:rsid w:val="00F96718"/>
    <w:rsid w:val="00FD4FF3"/>
    <w:rsid w:val="00FE0F00"/>
    <w:rsid w:val="00FF4B1D"/>
    <w:rsid w:val="00FF6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436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ourcedocument">
    <w:name w:val="sourcedocument"/>
    <w:basedOn w:val="Standardnpsmoodstavce"/>
    <w:rsid w:val="00DC0CD0"/>
  </w:style>
  <w:style w:type="character" w:customStyle="1" w:styleId="field99">
    <w:name w:val="field_99"/>
    <w:basedOn w:val="Standardnpsmoodstavce"/>
    <w:rsid w:val="00B721EE"/>
  </w:style>
  <w:style w:type="character" w:customStyle="1" w:styleId="field260">
    <w:name w:val="field_260"/>
    <w:basedOn w:val="Standardnpsmoodstavce"/>
    <w:rsid w:val="00B721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ourcedocument">
    <w:name w:val="sourcedocument"/>
    <w:basedOn w:val="Standardnpsmoodstavce"/>
    <w:rsid w:val="00DC0CD0"/>
  </w:style>
  <w:style w:type="character" w:customStyle="1" w:styleId="field99">
    <w:name w:val="field_99"/>
    <w:basedOn w:val="Standardnpsmoodstavce"/>
    <w:rsid w:val="00B721EE"/>
  </w:style>
  <w:style w:type="character" w:customStyle="1" w:styleId="field260">
    <w:name w:val="field_260"/>
    <w:basedOn w:val="Standardnpsmoodstavce"/>
    <w:rsid w:val="00B72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85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287</Words>
  <Characters>19398</Characters>
  <Application>Microsoft Office Word</Application>
  <DocSecurity>0</DocSecurity>
  <Lines>161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Němec</dc:creator>
  <cp:lastModifiedBy>Denisa</cp:lastModifiedBy>
  <cp:revision>2</cp:revision>
  <dcterms:created xsi:type="dcterms:W3CDTF">2022-10-16T19:15:00Z</dcterms:created>
  <dcterms:modified xsi:type="dcterms:W3CDTF">2022-10-16T19:15:00Z</dcterms:modified>
</cp:coreProperties>
</file>